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52E8D" w14:textId="65E792D3" w:rsidR="00D5452D" w:rsidRDefault="00D5452D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 </w:t>
      </w:r>
      <w:r w:rsidR="003066CD">
        <w:rPr>
          <w:rFonts w:ascii="Times New Roman" w:hAnsi="Times New Roman"/>
          <w:lang w:val="en-US"/>
        </w:rPr>
        <w:t>ULGARIAN ACADEMY OF SCIENCES</w:t>
      </w:r>
    </w:p>
    <w:p w14:paraId="49E7D1BB" w14:textId="77777777" w:rsidR="00D5452D" w:rsidRPr="00702842" w:rsidRDefault="00D5452D">
      <w:pPr>
        <w:jc w:val="center"/>
        <w:rPr>
          <w:b/>
          <w:snapToGrid w:val="0"/>
          <w:szCs w:val="24"/>
          <w:u w:val="single"/>
          <w:lang w:val="bg-BG"/>
        </w:rPr>
      </w:pPr>
      <w:r w:rsidRPr="00702842">
        <w:rPr>
          <w:b/>
          <w:snapToGrid w:val="0"/>
          <w:szCs w:val="24"/>
          <w:u w:val="single"/>
        </w:rPr>
        <w:t>INSTITUTE OF INFORMATION AND COMMUNICATION TECHNOLOGIES</w:t>
      </w:r>
    </w:p>
    <w:p w14:paraId="5D65CC19" w14:textId="77777777" w:rsidR="00D5452D" w:rsidRDefault="00D5452D">
      <w:pPr>
        <w:rPr>
          <w:snapToGrid w:val="0"/>
          <w:sz w:val="28"/>
          <w:lang w:val="bg-BG"/>
        </w:rPr>
      </w:pPr>
    </w:p>
    <w:p w14:paraId="2553BAC4" w14:textId="5E4F6EA8" w:rsidR="006771AA" w:rsidRDefault="006771AA" w:rsidP="006771AA">
      <w:pPr>
        <w:pStyle w:val="Heading1"/>
        <w:spacing w:line="36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A T E S T A </w:t>
      </w:r>
      <w:r w:rsidR="003066CD">
        <w:rPr>
          <w:rFonts w:ascii="Times New Roman" w:hAnsi="Times New Roman"/>
          <w:sz w:val="28"/>
          <w:lang w:val="en-US"/>
        </w:rPr>
        <w:t>TION</w:t>
      </w:r>
    </w:p>
    <w:p w14:paraId="1830C952" w14:textId="77777777" w:rsidR="006771AA" w:rsidRDefault="006771AA" w:rsidP="006771AA">
      <w:pPr>
        <w:jc w:val="center"/>
        <w:rPr>
          <w:b/>
          <w:sz w:val="28"/>
          <w:szCs w:val="28"/>
          <w:lang w:val="bg-BG"/>
        </w:rPr>
      </w:pPr>
      <w:r w:rsidRPr="0065022C">
        <w:rPr>
          <w:b/>
          <w:sz w:val="28"/>
          <w:szCs w:val="28"/>
        </w:rPr>
        <w:t>FOR ________</w:t>
      </w:r>
    </w:p>
    <w:p w14:paraId="22A819A5" w14:textId="075CAF73" w:rsidR="006771AA" w:rsidRPr="00702842" w:rsidRDefault="006771AA" w:rsidP="006771AA">
      <w:pPr>
        <w:jc w:val="center"/>
        <w:rPr>
          <w:b/>
          <w:sz w:val="28"/>
          <w:szCs w:val="28"/>
          <w:lang w:val="bg-BG"/>
        </w:rPr>
      </w:pPr>
      <w:r w:rsidRPr="00832282">
        <w:rPr>
          <w:b/>
          <w:sz w:val="28"/>
        </w:rPr>
        <w:t xml:space="preserve">OF THE </w:t>
      </w:r>
      <w:r w:rsidR="003066CD">
        <w:rPr>
          <w:b/>
          <w:sz w:val="28"/>
        </w:rPr>
        <w:t>PhD</w:t>
      </w:r>
      <w:r w:rsidRPr="00832282">
        <w:rPr>
          <w:b/>
          <w:sz w:val="28"/>
        </w:rPr>
        <w:t xml:space="preserve"> STUDENT OF THE IICT</w:t>
      </w:r>
    </w:p>
    <w:p w14:paraId="25EC9407" w14:textId="77777777" w:rsidR="006771AA" w:rsidRDefault="006771AA" w:rsidP="006771AA">
      <w:pPr>
        <w:rPr>
          <w:snapToGrid w:val="0"/>
          <w:lang w:val="bg-BG"/>
        </w:rPr>
      </w:pPr>
    </w:p>
    <w:p w14:paraId="0E0C33C7" w14:textId="6792A30E" w:rsidR="00337983" w:rsidRPr="00B92713" w:rsidRDefault="00337983" w:rsidP="00337983">
      <w:pPr>
        <w:rPr>
          <w:snapToGrid w:val="0"/>
          <w:color w:val="FF0000"/>
          <w:lang w:val="bg-BG"/>
        </w:rPr>
      </w:pPr>
      <w:r w:rsidRPr="00832282">
        <w:rPr>
          <w:snapToGrid w:val="0"/>
          <w:color w:val="FF0000"/>
          <w:highlight w:val="yellow"/>
        </w:rPr>
        <w:t>* When filling in the attestation, the explanatory text marked in yellow is deleted.</w:t>
      </w:r>
    </w:p>
    <w:p w14:paraId="0BFF23F8" w14:textId="77777777" w:rsidR="00AA1FFD" w:rsidRDefault="00AA1FFD" w:rsidP="006771AA">
      <w:pPr>
        <w:rPr>
          <w:snapToGrid w:val="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47"/>
        <w:gridCol w:w="4831"/>
      </w:tblGrid>
      <w:tr w:rsidR="006771AA" w:rsidRPr="00832282" w14:paraId="62EDFF57" w14:textId="77777777" w:rsidTr="00A128F8">
        <w:tc>
          <w:tcPr>
            <w:tcW w:w="5126" w:type="dxa"/>
          </w:tcPr>
          <w:p w14:paraId="7FF79626" w14:textId="77777777" w:rsidR="006771AA" w:rsidRPr="003066C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</w:rPr>
              <w:t>First name, patronymic and surname</w:t>
            </w:r>
          </w:p>
        </w:tc>
        <w:tc>
          <w:tcPr>
            <w:tcW w:w="5127" w:type="dxa"/>
          </w:tcPr>
          <w:p w14:paraId="58482631" w14:textId="77777777" w:rsidR="006771AA" w:rsidRPr="003066CD" w:rsidRDefault="006771AA" w:rsidP="00A128F8">
            <w:pPr>
              <w:rPr>
                <w:snapToGrid w:val="0"/>
              </w:rPr>
            </w:pPr>
          </w:p>
        </w:tc>
      </w:tr>
      <w:tr w:rsidR="006771AA" w:rsidRPr="00832282" w14:paraId="0B8618FF" w14:textId="77777777" w:rsidTr="00A128F8">
        <w:tc>
          <w:tcPr>
            <w:tcW w:w="5126" w:type="dxa"/>
          </w:tcPr>
          <w:p w14:paraId="5F6988C4" w14:textId="77777777" w:rsidR="006771AA" w:rsidRPr="003066C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</w:rPr>
              <w:t>Order for enrollment (number and date)</w:t>
            </w:r>
          </w:p>
        </w:tc>
        <w:tc>
          <w:tcPr>
            <w:tcW w:w="5127" w:type="dxa"/>
          </w:tcPr>
          <w:p w14:paraId="6EB0B113" w14:textId="77777777" w:rsidR="006771AA" w:rsidRPr="003066CD" w:rsidRDefault="006771AA" w:rsidP="00A128F8">
            <w:pPr>
              <w:rPr>
                <w:snapToGrid w:val="0"/>
              </w:rPr>
            </w:pPr>
          </w:p>
        </w:tc>
      </w:tr>
      <w:tr w:rsidR="006771AA" w:rsidRPr="00832282" w14:paraId="48A73EA5" w14:textId="77777777" w:rsidTr="00A128F8">
        <w:tc>
          <w:tcPr>
            <w:tcW w:w="5126" w:type="dxa"/>
          </w:tcPr>
          <w:p w14:paraId="3279A21D" w14:textId="77777777" w:rsidR="006771AA" w:rsidRPr="003066C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</w:rPr>
              <w:t>Duration of doctoral studies (from – to)</w:t>
            </w:r>
          </w:p>
        </w:tc>
        <w:tc>
          <w:tcPr>
            <w:tcW w:w="5127" w:type="dxa"/>
          </w:tcPr>
          <w:p w14:paraId="7F4D0434" w14:textId="77777777" w:rsidR="006771AA" w:rsidRPr="003066C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6600BFBE" w14:textId="77777777" w:rsidTr="00A128F8">
        <w:tc>
          <w:tcPr>
            <w:tcW w:w="5126" w:type="dxa"/>
          </w:tcPr>
          <w:p w14:paraId="531B0E3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</w:rPr>
              <w:t>Type of doctoral studies</w:t>
            </w:r>
          </w:p>
        </w:tc>
        <w:tc>
          <w:tcPr>
            <w:tcW w:w="5127" w:type="dxa"/>
          </w:tcPr>
          <w:p w14:paraId="4FFE333E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74CD7391" w14:textId="77777777" w:rsidTr="00A128F8">
        <w:tc>
          <w:tcPr>
            <w:tcW w:w="5126" w:type="dxa"/>
          </w:tcPr>
          <w:p w14:paraId="45C8BD48" w14:textId="5516DB06" w:rsidR="006771AA" w:rsidRPr="003C65BD" w:rsidRDefault="003066CD" w:rsidP="00A128F8">
            <w:pPr>
              <w:rPr>
                <w:snapToGrid w:val="0"/>
              </w:rPr>
            </w:pPr>
            <w:r>
              <w:rPr>
                <w:snapToGrid w:val="0"/>
              </w:rPr>
              <w:t xml:space="preserve">Scientific </w:t>
            </w:r>
            <w:r w:rsidR="006771AA" w:rsidRPr="003C65BD">
              <w:rPr>
                <w:snapToGrid w:val="0"/>
              </w:rPr>
              <w:t>Supervisor</w:t>
            </w:r>
          </w:p>
        </w:tc>
        <w:tc>
          <w:tcPr>
            <w:tcW w:w="5127" w:type="dxa"/>
          </w:tcPr>
          <w:p w14:paraId="41124427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167F5E37" w14:textId="77777777" w:rsidTr="00A128F8">
        <w:tc>
          <w:tcPr>
            <w:tcW w:w="5126" w:type="dxa"/>
          </w:tcPr>
          <w:p w14:paraId="08D774FE" w14:textId="0E1BD9C2" w:rsidR="006771AA" w:rsidRPr="003C65BD" w:rsidRDefault="003066CD" w:rsidP="00A128F8">
            <w:pPr>
              <w:rPr>
                <w:snapToGrid w:val="0"/>
              </w:rPr>
            </w:pPr>
            <w:r>
              <w:rPr>
                <w:snapToGrid w:val="0"/>
              </w:rPr>
              <w:t>Department</w:t>
            </w:r>
          </w:p>
        </w:tc>
        <w:tc>
          <w:tcPr>
            <w:tcW w:w="5127" w:type="dxa"/>
          </w:tcPr>
          <w:p w14:paraId="4CAFFCBB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1A1A51C5" w14:textId="77777777" w:rsidTr="00A128F8">
        <w:tc>
          <w:tcPr>
            <w:tcW w:w="5126" w:type="dxa"/>
          </w:tcPr>
          <w:p w14:paraId="2F4E1403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</w:rPr>
              <w:t>Scientific field</w:t>
            </w:r>
          </w:p>
        </w:tc>
        <w:tc>
          <w:tcPr>
            <w:tcW w:w="5127" w:type="dxa"/>
          </w:tcPr>
          <w:p w14:paraId="61627B1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260792B4" w14:textId="77777777" w:rsidTr="00A128F8">
        <w:tc>
          <w:tcPr>
            <w:tcW w:w="5126" w:type="dxa"/>
          </w:tcPr>
          <w:p w14:paraId="7EBFAF8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</w:rPr>
              <w:t>Professional field</w:t>
            </w:r>
          </w:p>
        </w:tc>
        <w:tc>
          <w:tcPr>
            <w:tcW w:w="5127" w:type="dxa"/>
          </w:tcPr>
          <w:p w14:paraId="1ABED53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073A4283" w14:textId="77777777" w:rsidTr="00A128F8">
        <w:tc>
          <w:tcPr>
            <w:tcW w:w="5126" w:type="dxa"/>
          </w:tcPr>
          <w:p w14:paraId="0B93BB71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>Doctoral Program</w:t>
            </w:r>
          </w:p>
        </w:tc>
        <w:tc>
          <w:tcPr>
            <w:tcW w:w="5127" w:type="dxa"/>
          </w:tcPr>
          <w:p w14:paraId="3D8A8C6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FF1C4E" w14:paraId="78A939D1" w14:textId="77777777" w:rsidTr="00A128F8">
        <w:tc>
          <w:tcPr>
            <w:tcW w:w="5126" w:type="dxa"/>
          </w:tcPr>
          <w:p w14:paraId="61165A4E" w14:textId="32E57D8B" w:rsidR="006771AA" w:rsidRPr="003C65BD" w:rsidRDefault="006771AA" w:rsidP="009C4510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 xml:space="preserve">Dissertation topic </w:t>
            </w:r>
          </w:p>
        </w:tc>
        <w:tc>
          <w:tcPr>
            <w:tcW w:w="5127" w:type="dxa"/>
          </w:tcPr>
          <w:p w14:paraId="31933D73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3C65BD" w14:paraId="1B929774" w14:textId="77777777" w:rsidTr="00A128F8">
        <w:tc>
          <w:tcPr>
            <w:tcW w:w="5126" w:type="dxa"/>
          </w:tcPr>
          <w:p w14:paraId="0F1C0D5A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</w:rPr>
              <w:t>The topic was approved by the Scientific Council</w:t>
            </w:r>
          </w:p>
        </w:tc>
        <w:tc>
          <w:tcPr>
            <w:tcW w:w="5127" w:type="dxa"/>
          </w:tcPr>
          <w:p w14:paraId="4238E413" w14:textId="1EF08EEF" w:rsidR="006771AA" w:rsidRPr="003C65BD" w:rsidRDefault="003066CD" w:rsidP="009C4510">
            <w:pPr>
              <w:rPr>
                <w:snapToGrid w:val="0"/>
              </w:rPr>
            </w:pPr>
            <w:r>
              <w:rPr>
                <w:snapToGrid w:val="0"/>
              </w:rPr>
              <w:t xml:space="preserve">on …………  </w:t>
            </w:r>
            <w:r w:rsidR="006771AA" w:rsidRPr="003C65BD">
              <w:rPr>
                <w:snapToGrid w:val="0"/>
              </w:rPr>
              <w:t xml:space="preserve">(Minutes </w:t>
            </w:r>
            <w:proofErr w:type="gramStart"/>
            <w:r w:rsidR="006771AA" w:rsidRPr="003C65BD">
              <w:rPr>
                <w:snapToGrid w:val="0"/>
              </w:rPr>
              <w:t>No. )</w:t>
            </w:r>
            <w:proofErr w:type="gramEnd"/>
          </w:p>
        </w:tc>
      </w:tr>
    </w:tbl>
    <w:p w14:paraId="61C8FBDB" w14:textId="77777777" w:rsidR="006771AA" w:rsidRDefault="006771AA" w:rsidP="006771AA">
      <w:pPr>
        <w:rPr>
          <w:snapToGrid w:val="0"/>
          <w:lang w:val="bg-BG"/>
        </w:rPr>
      </w:pPr>
    </w:p>
    <w:tbl>
      <w:tblPr>
        <w:tblW w:w="1023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76"/>
        <w:gridCol w:w="1275"/>
        <w:gridCol w:w="1985"/>
      </w:tblGrid>
      <w:tr w:rsidR="000F3C4D" w14:paraId="64065D2D" w14:textId="77777777" w:rsidTr="00FF1C4E">
        <w:tc>
          <w:tcPr>
            <w:tcW w:w="6976" w:type="dxa"/>
            <w:vMerge w:val="restart"/>
          </w:tcPr>
          <w:p w14:paraId="7672DBAB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Metrics</w:t>
            </w:r>
          </w:p>
        </w:tc>
        <w:tc>
          <w:tcPr>
            <w:tcW w:w="3260" w:type="dxa"/>
            <w:gridSpan w:val="2"/>
          </w:tcPr>
          <w:p w14:paraId="2F622A88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Evaluation</w:t>
            </w:r>
          </w:p>
        </w:tc>
      </w:tr>
      <w:tr w:rsidR="000F3C4D" w14:paraId="007CD635" w14:textId="77777777" w:rsidTr="00FF1C4E">
        <w:tc>
          <w:tcPr>
            <w:tcW w:w="6976" w:type="dxa"/>
            <w:vMerge/>
          </w:tcPr>
          <w:p w14:paraId="633162E9" w14:textId="77777777" w:rsidR="000F3C4D" w:rsidRDefault="000F3C4D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275" w:type="dxa"/>
          </w:tcPr>
          <w:p w14:paraId="78AC5D22" w14:textId="77777777" w:rsidR="000F3C4D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urrent year.</w:t>
            </w:r>
          </w:p>
        </w:tc>
        <w:tc>
          <w:tcPr>
            <w:tcW w:w="1985" w:type="dxa"/>
          </w:tcPr>
          <w:p w14:paraId="077DCF0D" w14:textId="77777777" w:rsidR="000F3C4D" w:rsidRPr="00C71842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 w:rsidRPr="00C71842">
              <w:rPr>
                <w:b/>
                <w:snapToGrid w:val="0"/>
              </w:rPr>
              <w:t>Previous year.</w:t>
            </w:r>
          </w:p>
        </w:tc>
      </w:tr>
      <w:tr w:rsidR="006771AA" w14:paraId="421B4BCA" w14:textId="77777777" w:rsidTr="00FF1C4E">
        <w:tc>
          <w:tcPr>
            <w:tcW w:w="6976" w:type="dxa"/>
          </w:tcPr>
          <w:p w14:paraId="5032505F" w14:textId="77777777" w:rsidR="006771AA" w:rsidRPr="006B5B45" w:rsidRDefault="006771AA" w:rsidP="006771A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EDUCATIONAL PROGRAM:</w:t>
            </w:r>
          </w:p>
        </w:tc>
        <w:tc>
          <w:tcPr>
            <w:tcW w:w="1275" w:type="dxa"/>
          </w:tcPr>
          <w:p w14:paraId="3542314B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769D4F3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178A8F32" w14:textId="77777777" w:rsidTr="00FF1C4E">
        <w:tc>
          <w:tcPr>
            <w:tcW w:w="6976" w:type="dxa"/>
          </w:tcPr>
          <w:p w14:paraId="2C37523C" w14:textId="77777777" w:rsid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Basic specialized subject (40 points)</w:t>
            </w:r>
          </w:p>
          <w:p w14:paraId="615A9712" w14:textId="00F39FB3" w:rsidR="006771AA" w:rsidRDefault="006771AA" w:rsidP="006771AA">
            <w:pPr>
              <w:ind w:left="360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 xml:space="preserve">Date, </w:t>
            </w:r>
            <w:r w:rsidR="003066CD">
              <w:rPr>
                <w:b/>
                <w:snapToGrid w:val="0"/>
              </w:rPr>
              <w:t>Grade</w:t>
            </w:r>
          </w:p>
        </w:tc>
        <w:tc>
          <w:tcPr>
            <w:tcW w:w="1275" w:type="dxa"/>
          </w:tcPr>
          <w:p w14:paraId="6B626E1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A277A45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832282" w14:paraId="631E7E9E" w14:textId="77777777" w:rsidTr="00FF1C4E">
        <w:tc>
          <w:tcPr>
            <w:tcW w:w="6976" w:type="dxa"/>
          </w:tcPr>
          <w:p w14:paraId="39A43ABF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2 compulsory additional courses (x 20 points):</w:t>
            </w:r>
          </w:p>
        </w:tc>
        <w:tc>
          <w:tcPr>
            <w:tcW w:w="1275" w:type="dxa"/>
          </w:tcPr>
          <w:p w14:paraId="6C6E731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4426B6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50C60F2C" w14:textId="77777777" w:rsidTr="00FF1C4E">
        <w:tc>
          <w:tcPr>
            <w:tcW w:w="6976" w:type="dxa"/>
          </w:tcPr>
          <w:p w14:paraId="23EC6272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urse, Date, Grade</w:t>
            </w:r>
          </w:p>
        </w:tc>
        <w:tc>
          <w:tcPr>
            <w:tcW w:w="1275" w:type="dxa"/>
          </w:tcPr>
          <w:p w14:paraId="3E896A3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8BD49D4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15FC7FA7" w14:textId="77777777" w:rsidTr="00FF1C4E">
        <w:tc>
          <w:tcPr>
            <w:tcW w:w="6976" w:type="dxa"/>
          </w:tcPr>
          <w:p w14:paraId="5940FDEC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urse, Date, Grade</w:t>
            </w:r>
          </w:p>
        </w:tc>
        <w:tc>
          <w:tcPr>
            <w:tcW w:w="1275" w:type="dxa"/>
          </w:tcPr>
          <w:p w14:paraId="2D5A3900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9498EE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832282" w14:paraId="242FA93C" w14:textId="77777777" w:rsidTr="00FF1C4E">
        <w:tc>
          <w:tcPr>
            <w:tcW w:w="6976" w:type="dxa"/>
          </w:tcPr>
          <w:p w14:paraId="12B9D8A7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___________ language exam (25 points) – date, grade</w:t>
            </w:r>
          </w:p>
        </w:tc>
        <w:tc>
          <w:tcPr>
            <w:tcW w:w="1275" w:type="dxa"/>
          </w:tcPr>
          <w:p w14:paraId="7EB92DD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121AE7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770377BA" w14:textId="77777777" w:rsidTr="00FF1C4E">
        <w:tc>
          <w:tcPr>
            <w:tcW w:w="6976" w:type="dxa"/>
          </w:tcPr>
          <w:p w14:paraId="537C22A3" w14:textId="77777777" w:rsid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mputer Skills Exam – (25 points)</w:t>
            </w:r>
          </w:p>
          <w:p w14:paraId="5C4997C3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Course, Date, Grade</w:t>
            </w:r>
          </w:p>
        </w:tc>
        <w:tc>
          <w:tcPr>
            <w:tcW w:w="1275" w:type="dxa"/>
          </w:tcPr>
          <w:p w14:paraId="0E4FF7C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CE20C6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FF1C4E" w:rsidRPr="00832282" w14:paraId="3E494152" w14:textId="77777777" w:rsidTr="00FF1C4E">
        <w:trPr>
          <w:trHeight w:val="239"/>
        </w:trPr>
        <w:tc>
          <w:tcPr>
            <w:tcW w:w="6976" w:type="dxa"/>
            <w:shd w:val="clear" w:color="auto" w:fill="E7E6E6" w:themeFill="background2"/>
          </w:tcPr>
          <w:p w14:paraId="6C1CDF62" w14:textId="77777777" w:rsidR="00FF1C4E" w:rsidRPr="007D0978" w:rsidRDefault="00FF1C4E" w:rsidP="00BD2C1B">
            <w:pPr>
              <w:jc w:val="right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mount of credits for the educational program:</w:t>
            </w:r>
          </w:p>
        </w:tc>
        <w:tc>
          <w:tcPr>
            <w:tcW w:w="1275" w:type="dxa"/>
            <w:shd w:val="clear" w:color="auto" w:fill="E7E6E6" w:themeFill="background2"/>
            <w:vAlign w:val="bottom"/>
          </w:tcPr>
          <w:p w14:paraId="2AB29DAD" w14:textId="77777777" w:rsidR="00FF1C4E" w:rsidRPr="007D0978" w:rsidRDefault="00FF1C4E" w:rsidP="00BD2C1B">
            <w:pPr>
              <w:jc w:val="both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shd w:val="clear" w:color="auto" w:fill="E7E6E6" w:themeFill="background2"/>
            <w:vAlign w:val="bottom"/>
          </w:tcPr>
          <w:p w14:paraId="2157BF0E" w14:textId="77777777" w:rsidR="00FF1C4E" w:rsidRPr="007D0978" w:rsidRDefault="00FF1C4E" w:rsidP="00BD2C1B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FF1C4E" w:rsidRPr="00832282" w14:paraId="3C19E978" w14:textId="77777777" w:rsidTr="00FF1C4E">
        <w:trPr>
          <w:trHeight w:val="477"/>
        </w:trPr>
        <w:tc>
          <w:tcPr>
            <w:tcW w:w="6976" w:type="dxa"/>
            <w:shd w:val="clear" w:color="auto" w:fill="E7E6E6" w:themeFill="background2"/>
          </w:tcPr>
          <w:p w14:paraId="1B5BBA56" w14:textId="77777777" w:rsidR="00FF1C4E" w:rsidRPr="00475218" w:rsidRDefault="00FF1C4E" w:rsidP="00BD2C1B">
            <w:pPr>
              <w:jc w:val="right"/>
              <w:rPr>
                <w:b/>
                <w:snapToGrid w:val="0"/>
                <w:color w:val="EE0000"/>
                <w:lang w:val="bg-BG"/>
              </w:rPr>
            </w:pPr>
            <w:r w:rsidRPr="00475218">
              <w:rPr>
                <w:b/>
                <w:snapToGrid w:val="0"/>
                <w:color w:val="EE0000"/>
              </w:rPr>
              <w:t>Total credits for the educational program for all years of study in doctoral studies:</w:t>
            </w:r>
          </w:p>
        </w:tc>
        <w:tc>
          <w:tcPr>
            <w:tcW w:w="3260" w:type="dxa"/>
            <w:gridSpan w:val="2"/>
            <w:shd w:val="clear" w:color="auto" w:fill="E7E6E6" w:themeFill="background2"/>
            <w:vAlign w:val="bottom"/>
          </w:tcPr>
          <w:p w14:paraId="29083D06" w14:textId="77777777" w:rsidR="00FF1C4E" w:rsidRPr="00475218" w:rsidRDefault="00FF1C4E" w:rsidP="00BD2C1B">
            <w:pPr>
              <w:jc w:val="center"/>
              <w:rPr>
                <w:b/>
                <w:snapToGrid w:val="0"/>
                <w:color w:val="EE000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263D33" w:rsidRPr="00832282" w14:paraId="5102271C" w14:textId="77777777" w:rsidTr="00FF1C4E">
        <w:tc>
          <w:tcPr>
            <w:tcW w:w="6976" w:type="dxa"/>
          </w:tcPr>
          <w:p w14:paraId="02AD5A9F" w14:textId="5881476C" w:rsidR="00263D33" w:rsidRPr="007D0978" w:rsidRDefault="00263D33" w:rsidP="00263D33">
            <w:pPr>
              <w:jc w:val="right"/>
              <w:rPr>
                <w:b/>
                <w:snapToGrid w:val="0"/>
                <w:lang w:val="bg-BG"/>
              </w:rPr>
            </w:pPr>
          </w:p>
        </w:tc>
        <w:tc>
          <w:tcPr>
            <w:tcW w:w="1275" w:type="dxa"/>
          </w:tcPr>
          <w:p w14:paraId="4F7A3018" w14:textId="77777777" w:rsidR="00263D33" w:rsidRPr="007D0978" w:rsidRDefault="00263D33" w:rsidP="00E553F0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D93FA9D" w14:textId="77777777" w:rsidR="00263D33" w:rsidRPr="007D0978" w:rsidRDefault="00263D33" w:rsidP="00E553F0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263D33" w:rsidRPr="007D0978" w14:paraId="60F3E2A4" w14:textId="77777777" w:rsidTr="00FF1C4E">
        <w:tc>
          <w:tcPr>
            <w:tcW w:w="6976" w:type="dxa"/>
          </w:tcPr>
          <w:p w14:paraId="5AA3415A" w14:textId="77777777" w:rsidR="00263D33" w:rsidRDefault="00263D33" w:rsidP="00E553F0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RESEARCH</w:t>
            </w:r>
          </w:p>
        </w:tc>
        <w:tc>
          <w:tcPr>
            <w:tcW w:w="1275" w:type="dxa"/>
          </w:tcPr>
          <w:p w14:paraId="440EEDEA" w14:textId="77777777" w:rsidR="00263D33" w:rsidRDefault="00263D33" w:rsidP="00E553F0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BCA0A25" w14:textId="77777777" w:rsidR="00263D33" w:rsidRDefault="00263D33" w:rsidP="00E553F0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832282" w14:paraId="7C5C5CFA" w14:textId="77777777" w:rsidTr="00FF1C4E">
        <w:tc>
          <w:tcPr>
            <w:tcW w:w="6976" w:type="dxa"/>
          </w:tcPr>
          <w:p w14:paraId="5B151B5F" w14:textId="2B555AD0" w:rsidR="006771AA" w:rsidRDefault="006771AA" w:rsidP="00AB4BC9">
            <w:pPr>
              <w:tabs>
                <w:tab w:val="right" w:pos="6306"/>
              </w:tabs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REPORT OF SCIENTIFIC RESULTS, for all years:</w:t>
            </w:r>
          </w:p>
        </w:tc>
        <w:tc>
          <w:tcPr>
            <w:tcW w:w="1275" w:type="dxa"/>
          </w:tcPr>
          <w:p w14:paraId="53C7EEA4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81AEF55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832282" w14:paraId="42838122" w14:textId="77777777" w:rsidTr="00FF1C4E">
        <w:tc>
          <w:tcPr>
            <w:tcW w:w="6976" w:type="dxa"/>
          </w:tcPr>
          <w:p w14:paraId="7E67DF7F" w14:textId="77777777" w:rsidR="006771AA" w:rsidRPr="00263D33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263D33">
              <w:rPr>
                <w:b/>
                <w:snapToGrid w:val="0"/>
              </w:rPr>
              <w:t>Scientific seminar of IICT (8 points)</w:t>
            </w:r>
          </w:p>
        </w:tc>
        <w:tc>
          <w:tcPr>
            <w:tcW w:w="1275" w:type="dxa"/>
          </w:tcPr>
          <w:p w14:paraId="71F614ED" w14:textId="77777777" w:rsidR="006771AA" w:rsidRPr="00263D33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88DC9CD" w14:textId="77777777" w:rsidR="006771AA" w:rsidRPr="00263D33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263D33" w14:paraId="47AB01CA" w14:textId="77777777" w:rsidTr="00FF1C4E">
        <w:tc>
          <w:tcPr>
            <w:tcW w:w="6976" w:type="dxa"/>
          </w:tcPr>
          <w:p w14:paraId="49FDD004" w14:textId="77777777" w:rsidR="006771AA" w:rsidRPr="00263D33" w:rsidRDefault="006771AA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1. Seminar, date</w:t>
            </w:r>
          </w:p>
        </w:tc>
        <w:tc>
          <w:tcPr>
            <w:tcW w:w="1275" w:type="dxa"/>
          </w:tcPr>
          <w:p w14:paraId="2921FB0D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7A8F426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263D33" w14:paraId="69DEB994" w14:textId="77777777" w:rsidTr="00FF1C4E">
        <w:tc>
          <w:tcPr>
            <w:tcW w:w="6976" w:type="dxa"/>
          </w:tcPr>
          <w:p w14:paraId="06706DC4" w14:textId="77777777" w:rsidR="006771AA" w:rsidRPr="00263D33" w:rsidRDefault="006771AA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2. Seminar, date</w:t>
            </w:r>
          </w:p>
        </w:tc>
        <w:tc>
          <w:tcPr>
            <w:tcW w:w="1275" w:type="dxa"/>
          </w:tcPr>
          <w:p w14:paraId="222FA157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84D55BC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263D33" w14:paraId="3E2E96EC" w14:textId="77777777" w:rsidTr="00FF1C4E">
        <w:tc>
          <w:tcPr>
            <w:tcW w:w="6976" w:type="dxa"/>
          </w:tcPr>
          <w:p w14:paraId="20824A05" w14:textId="77777777" w:rsidR="006771AA" w:rsidRPr="00263D33" w:rsidRDefault="006771AA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...</w:t>
            </w:r>
          </w:p>
        </w:tc>
        <w:tc>
          <w:tcPr>
            <w:tcW w:w="1275" w:type="dxa"/>
          </w:tcPr>
          <w:p w14:paraId="415E60D5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CB59C00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832282" w14:paraId="51C8E45B" w14:textId="77777777" w:rsidTr="00FF1C4E">
        <w:tc>
          <w:tcPr>
            <w:tcW w:w="6976" w:type="dxa"/>
          </w:tcPr>
          <w:p w14:paraId="1C60BD4B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scientific event in Bulgaria (24 points)</w:t>
            </w:r>
          </w:p>
        </w:tc>
        <w:tc>
          <w:tcPr>
            <w:tcW w:w="1275" w:type="dxa"/>
          </w:tcPr>
          <w:p w14:paraId="464AACC1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9D23F08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832282" w14:paraId="0DB6028C" w14:textId="77777777" w:rsidTr="00FF1C4E">
        <w:tc>
          <w:tcPr>
            <w:tcW w:w="6976" w:type="dxa"/>
          </w:tcPr>
          <w:p w14:paraId="22ED57B8" w14:textId="203BCB8F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lastRenderedPageBreak/>
              <w:t xml:space="preserve">1. report - record of SONIX generated reference E30/2 - full bibliographic data  </w:t>
            </w:r>
          </w:p>
        </w:tc>
        <w:tc>
          <w:tcPr>
            <w:tcW w:w="1275" w:type="dxa"/>
          </w:tcPr>
          <w:p w14:paraId="064AED76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3848384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D60BCB" w:rsidRPr="00832282" w14:paraId="6AF14246" w14:textId="77777777" w:rsidTr="00FF1C4E">
        <w:tc>
          <w:tcPr>
            <w:tcW w:w="6976" w:type="dxa"/>
          </w:tcPr>
          <w:p w14:paraId="1A8C730D" w14:textId="58BC21F3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2. report - record of SONIX generated reference E30/2 - full bibliographic data  </w:t>
            </w:r>
          </w:p>
        </w:tc>
        <w:tc>
          <w:tcPr>
            <w:tcW w:w="1275" w:type="dxa"/>
          </w:tcPr>
          <w:p w14:paraId="19268A6C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6991CC2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D60BCB" w:rsidRPr="00263D33" w14:paraId="2BFB988F" w14:textId="77777777" w:rsidTr="00FF1C4E">
        <w:tc>
          <w:tcPr>
            <w:tcW w:w="6976" w:type="dxa"/>
          </w:tcPr>
          <w:p w14:paraId="448864C0" w14:textId="0198399D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...</w:t>
            </w:r>
          </w:p>
        </w:tc>
        <w:tc>
          <w:tcPr>
            <w:tcW w:w="1275" w:type="dxa"/>
          </w:tcPr>
          <w:p w14:paraId="3F8DF430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3DDB87E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D60BCB" w:rsidRPr="00832282" w14:paraId="70B66318" w14:textId="77777777" w:rsidTr="00FF1C4E">
        <w:tc>
          <w:tcPr>
            <w:tcW w:w="6976" w:type="dxa"/>
          </w:tcPr>
          <w:p w14:paraId="6E18772B" w14:textId="00E6ED1F" w:rsidR="00D60BCB" w:rsidRPr="009B49B1" w:rsidRDefault="00D60BCB" w:rsidP="00D60BCB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scientific event abroad or internationally in Bulgaria (32 points)</w:t>
            </w:r>
          </w:p>
        </w:tc>
        <w:tc>
          <w:tcPr>
            <w:tcW w:w="1275" w:type="dxa"/>
          </w:tcPr>
          <w:p w14:paraId="3BA0A8ED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D7D7320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832282" w14:paraId="2F03FD9E" w14:textId="77777777" w:rsidTr="00FF1C4E">
        <w:tc>
          <w:tcPr>
            <w:tcW w:w="6976" w:type="dxa"/>
          </w:tcPr>
          <w:p w14:paraId="20049312" w14:textId="77793A7A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1. report - record of SONIX generated reference E30/1 - full bibliographic data  </w:t>
            </w:r>
          </w:p>
        </w:tc>
        <w:tc>
          <w:tcPr>
            <w:tcW w:w="1275" w:type="dxa"/>
          </w:tcPr>
          <w:p w14:paraId="6A8ADD0C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C4F0872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D60BCB" w:rsidRPr="00832282" w14:paraId="73AD3EE4" w14:textId="77777777" w:rsidTr="00FF1C4E">
        <w:tc>
          <w:tcPr>
            <w:tcW w:w="6976" w:type="dxa"/>
          </w:tcPr>
          <w:p w14:paraId="47256825" w14:textId="5F0EC46D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2. report - record from the SONIX generated reference E30/1 - full bibliographic data  </w:t>
            </w:r>
          </w:p>
        </w:tc>
        <w:tc>
          <w:tcPr>
            <w:tcW w:w="1275" w:type="dxa"/>
          </w:tcPr>
          <w:p w14:paraId="011933CE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EE50994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263D33" w14:paraId="6F2430E3" w14:textId="77777777" w:rsidTr="00FF1C4E">
        <w:tc>
          <w:tcPr>
            <w:tcW w:w="6976" w:type="dxa"/>
          </w:tcPr>
          <w:p w14:paraId="5852AB1C" w14:textId="77777777" w:rsidR="006771AA" w:rsidRPr="00263D33" w:rsidRDefault="006771AA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...</w:t>
            </w:r>
          </w:p>
        </w:tc>
        <w:tc>
          <w:tcPr>
            <w:tcW w:w="1275" w:type="dxa"/>
          </w:tcPr>
          <w:p w14:paraId="767B3BCB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0B1C6CA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AB4BC9" w14:paraId="3E5836F8" w14:textId="77777777" w:rsidTr="00FF1C4E">
        <w:tc>
          <w:tcPr>
            <w:tcW w:w="6976" w:type="dxa"/>
          </w:tcPr>
          <w:p w14:paraId="5A7457E5" w14:textId="23703373" w:rsidR="006771AA" w:rsidRDefault="006771AA" w:rsidP="006771A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PUBLICATIONS, for all years:</w:t>
            </w:r>
          </w:p>
        </w:tc>
        <w:tc>
          <w:tcPr>
            <w:tcW w:w="1275" w:type="dxa"/>
          </w:tcPr>
          <w:p w14:paraId="3C5CC788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E5F6FF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832282" w14:paraId="518FE21D" w14:textId="77777777" w:rsidTr="00FF1C4E">
        <w:tc>
          <w:tcPr>
            <w:tcW w:w="6976" w:type="dxa"/>
          </w:tcPr>
          <w:p w14:paraId="59419DCF" w14:textId="4E36993B" w:rsidR="006771AA" w:rsidRPr="00263D33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bCs/>
                <w:snapToGrid w:val="0"/>
                <w:lang w:val="bg-BG"/>
              </w:rPr>
            </w:pPr>
            <w:r w:rsidRPr="00263D33">
              <w:rPr>
                <w:b/>
                <w:bCs/>
              </w:rPr>
              <w:t xml:space="preserve">Scientific publications in journals that are </w:t>
            </w:r>
            <w:proofErr w:type="gramStart"/>
            <w:r w:rsidRPr="00263D33">
              <w:rPr>
                <w:b/>
                <w:bCs/>
              </w:rPr>
              <w:t>refere</w:t>
            </w:r>
            <w:r w:rsidR="003066CD">
              <w:rPr>
                <w:b/>
                <w:bCs/>
              </w:rPr>
              <w:t>e</w:t>
            </w:r>
            <w:r w:rsidRPr="00263D33">
              <w:rPr>
                <w:b/>
                <w:bCs/>
              </w:rPr>
              <w:t>d</w:t>
            </w:r>
            <w:proofErr w:type="gramEnd"/>
            <w:r w:rsidRPr="00263D33">
              <w:rPr>
                <w:b/>
                <w:bCs/>
              </w:rPr>
              <w:t xml:space="preserve"> and indexed in world-renowned databases (Web of Science, Scopus) with scientific information </w:t>
            </w:r>
            <w:r w:rsidRPr="00263D33">
              <w:rPr>
                <w:b/>
                <w:bCs/>
                <w:snapToGrid w:val="0"/>
              </w:rPr>
              <w:t>(</w:t>
            </w:r>
            <w:r w:rsidRPr="00263D33">
              <w:rPr>
                <w:b/>
                <w:bCs/>
                <w:color w:val="EE0000"/>
              </w:rPr>
              <w:t>40/n* or distributed in proportion based on a contribution protocol</w:t>
            </w:r>
            <w:r w:rsidRPr="00263D33">
              <w:rPr>
                <w:b/>
                <w:bCs/>
                <w:snapToGrid w:val="0"/>
              </w:rPr>
              <w:t>)</w:t>
            </w:r>
          </w:p>
        </w:tc>
        <w:tc>
          <w:tcPr>
            <w:tcW w:w="1275" w:type="dxa"/>
          </w:tcPr>
          <w:p w14:paraId="4550069C" w14:textId="77777777" w:rsidR="006771AA" w:rsidRPr="00263D33" w:rsidRDefault="006771AA" w:rsidP="006771AA">
            <w:pPr>
              <w:jc w:val="both"/>
              <w:rPr>
                <w:b/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A1A648B" w14:textId="77777777" w:rsidR="006771AA" w:rsidRPr="00263D33" w:rsidRDefault="006771AA" w:rsidP="006771AA">
            <w:pPr>
              <w:jc w:val="center"/>
              <w:rPr>
                <w:b/>
                <w:bCs/>
                <w:snapToGrid w:val="0"/>
                <w:lang w:val="bg-BG"/>
              </w:rPr>
            </w:pPr>
          </w:p>
        </w:tc>
      </w:tr>
      <w:tr w:rsidR="00D60BCB" w:rsidRPr="00832282" w14:paraId="0B6D103F" w14:textId="77777777" w:rsidTr="00FF1C4E">
        <w:tc>
          <w:tcPr>
            <w:tcW w:w="6976" w:type="dxa"/>
          </w:tcPr>
          <w:p w14:paraId="17E26687" w14:textId="20D27B28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1. record from SONIX-generated reference E 1.1 a - complete bibliographic data  </w:t>
            </w:r>
          </w:p>
        </w:tc>
        <w:tc>
          <w:tcPr>
            <w:tcW w:w="1275" w:type="dxa"/>
          </w:tcPr>
          <w:p w14:paraId="63840369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A83C017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D60BCB" w:rsidRPr="00832282" w14:paraId="0973AF51" w14:textId="77777777" w:rsidTr="00FF1C4E">
        <w:tc>
          <w:tcPr>
            <w:tcW w:w="6976" w:type="dxa"/>
          </w:tcPr>
          <w:p w14:paraId="7214E4D9" w14:textId="29187B96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2. record of SONIX generated reference E 1.1 a - complete bibliographic data  </w:t>
            </w:r>
          </w:p>
        </w:tc>
        <w:tc>
          <w:tcPr>
            <w:tcW w:w="1275" w:type="dxa"/>
          </w:tcPr>
          <w:p w14:paraId="269C603B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824739A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14:paraId="574A5BDC" w14:textId="77777777" w:rsidTr="00FF1C4E">
        <w:tc>
          <w:tcPr>
            <w:tcW w:w="6976" w:type="dxa"/>
          </w:tcPr>
          <w:p w14:paraId="36197E22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...</w:t>
            </w:r>
          </w:p>
        </w:tc>
        <w:tc>
          <w:tcPr>
            <w:tcW w:w="1275" w:type="dxa"/>
          </w:tcPr>
          <w:p w14:paraId="0B08B1A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794ECB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832282" w14:paraId="3EBC8798" w14:textId="77777777" w:rsidTr="00FF1C4E">
        <w:tc>
          <w:tcPr>
            <w:tcW w:w="6976" w:type="dxa"/>
          </w:tcPr>
          <w:p w14:paraId="5AB2DAEA" w14:textId="4B7707F7" w:rsidR="006771AA" w:rsidRPr="00263D33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bCs/>
                <w:snapToGrid w:val="0"/>
                <w:lang w:val="bg-BG"/>
              </w:rPr>
            </w:pPr>
            <w:r w:rsidRPr="00263D33">
              <w:rPr>
                <w:b/>
                <w:bCs/>
              </w:rPr>
              <w:t>Scientific publication in non-refereed peer-reviewed journals or in edited collective volumes</w:t>
            </w:r>
            <w:r w:rsidRPr="00263D33">
              <w:rPr>
                <w:b/>
                <w:bCs/>
                <w:snapToGrid w:val="0"/>
              </w:rPr>
              <w:t xml:space="preserve"> (</w:t>
            </w:r>
            <w:r w:rsidRPr="00263D33">
              <w:rPr>
                <w:b/>
                <w:bCs/>
                <w:color w:val="EE0000"/>
              </w:rPr>
              <w:t>20/n* or distributed on the basis of a contribution protocol</w:t>
            </w:r>
            <w:r w:rsidRPr="00263D33">
              <w:rPr>
                <w:b/>
                <w:bCs/>
                <w:snapToGrid w:val="0"/>
              </w:rPr>
              <w:t>)</w:t>
            </w:r>
          </w:p>
        </w:tc>
        <w:tc>
          <w:tcPr>
            <w:tcW w:w="1275" w:type="dxa"/>
          </w:tcPr>
          <w:p w14:paraId="1A85349A" w14:textId="77777777" w:rsidR="006771AA" w:rsidRPr="00263D33" w:rsidRDefault="006771AA" w:rsidP="006771AA">
            <w:pPr>
              <w:jc w:val="both"/>
              <w:rPr>
                <w:b/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33FB983" w14:textId="77777777" w:rsidR="006771AA" w:rsidRPr="00263D33" w:rsidRDefault="006771AA" w:rsidP="006771AA">
            <w:pPr>
              <w:jc w:val="center"/>
              <w:rPr>
                <w:b/>
                <w:bCs/>
                <w:snapToGrid w:val="0"/>
                <w:lang w:val="bg-BG"/>
              </w:rPr>
            </w:pPr>
          </w:p>
        </w:tc>
      </w:tr>
      <w:tr w:rsidR="00D60BCB" w:rsidRPr="00832282" w14:paraId="7A2316D5" w14:textId="77777777" w:rsidTr="00FF1C4E">
        <w:tc>
          <w:tcPr>
            <w:tcW w:w="6976" w:type="dxa"/>
          </w:tcPr>
          <w:p w14:paraId="61AAA41E" w14:textId="3D3452C1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1. record from SONIX-generated reference E 1.3 a - complete bibliographic data  </w:t>
            </w:r>
          </w:p>
        </w:tc>
        <w:tc>
          <w:tcPr>
            <w:tcW w:w="1275" w:type="dxa"/>
          </w:tcPr>
          <w:p w14:paraId="6A66F1D5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A58578B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D60BCB" w:rsidRPr="00832282" w14:paraId="7BEDC134" w14:textId="77777777" w:rsidTr="00FF1C4E">
        <w:tc>
          <w:tcPr>
            <w:tcW w:w="6976" w:type="dxa"/>
          </w:tcPr>
          <w:p w14:paraId="2F2FD115" w14:textId="6B67E43E" w:rsidR="00D60BCB" w:rsidRPr="00263D33" w:rsidRDefault="00D60BCB" w:rsidP="00D60BCB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2. record from SONIX generated reference E 1.3 a - complete bibliographic data  </w:t>
            </w:r>
          </w:p>
        </w:tc>
        <w:tc>
          <w:tcPr>
            <w:tcW w:w="1275" w:type="dxa"/>
          </w:tcPr>
          <w:p w14:paraId="5874D517" w14:textId="77777777" w:rsidR="00D60BCB" w:rsidRPr="00263D33" w:rsidRDefault="00D60BCB" w:rsidP="00D60BCB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51FB19E" w14:textId="77777777" w:rsidR="00D60BCB" w:rsidRPr="00263D33" w:rsidRDefault="00D60BCB" w:rsidP="00D60BCB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263D33" w14:paraId="48704FA5" w14:textId="77777777" w:rsidTr="00FF1C4E">
        <w:tc>
          <w:tcPr>
            <w:tcW w:w="6976" w:type="dxa"/>
          </w:tcPr>
          <w:p w14:paraId="6B19DAAE" w14:textId="77777777" w:rsidR="006771AA" w:rsidRPr="00263D33" w:rsidRDefault="006771AA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...</w:t>
            </w:r>
          </w:p>
        </w:tc>
        <w:tc>
          <w:tcPr>
            <w:tcW w:w="1275" w:type="dxa"/>
          </w:tcPr>
          <w:p w14:paraId="59E7298A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431755E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832282" w14:paraId="521FF90B" w14:textId="77777777" w:rsidTr="00FF1C4E">
        <w:tc>
          <w:tcPr>
            <w:tcW w:w="6976" w:type="dxa"/>
          </w:tcPr>
          <w:p w14:paraId="17AC4523" w14:textId="30796C51" w:rsidR="006771AA" w:rsidRPr="00263D33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bCs/>
                <w:snapToGrid w:val="0"/>
                <w:lang w:val="bg-BG"/>
              </w:rPr>
            </w:pPr>
            <w:r w:rsidRPr="00263D33">
              <w:rPr>
                <w:b/>
                <w:bCs/>
              </w:rPr>
              <w:t xml:space="preserve">Published chapter of a collective monograph </w:t>
            </w:r>
            <w:r w:rsidRPr="002B308B">
              <w:rPr>
                <w:b/>
                <w:bCs/>
                <w:snapToGrid w:val="0"/>
                <w:color w:val="000000" w:themeColor="text1"/>
              </w:rPr>
              <w:t>(</w:t>
            </w:r>
            <w:r w:rsidRPr="002B308B">
              <w:rPr>
                <w:b/>
                <w:bCs/>
                <w:color w:val="000000" w:themeColor="text1"/>
              </w:rPr>
              <w:t>10/n*</w:t>
            </w:r>
            <w:r w:rsidRPr="002B308B">
              <w:rPr>
                <w:b/>
                <w:bCs/>
                <w:snapToGrid w:val="0"/>
                <w:color w:val="000000" w:themeColor="text1"/>
              </w:rPr>
              <w:t>)</w:t>
            </w:r>
          </w:p>
        </w:tc>
        <w:tc>
          <w:tcPr>
            <w:tcW w:w="1275" w:type="dxa"/>
          </w:tcPr>
          <w:p w14:paraId="46E4FB2C" w14:textId="77777777" w:rsidR="006771AA" w:rsidRPr="00263D33" w:rsidRDefault="006771AA" w:rsidP="006771AA">
            <w:pPr>
              <w:jc w:val="both"/>
              <w:rPr>
                <w:b/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984AE4F" w14:textId="77777777" w:rsidR="006771AA" w:rsidRPr="00263D33" w:rsidRDefault="006771AA" w:rsidP="006771AA">
            <w:pPr>
              <w:jc w:val="center"/>
              <w:rPr>
                <w:b/>
                <w:bCs/>
                <w:snapToGrid w:val="0"/>
                <w:lang w:val="bg-BG"/>
              </w:rPr>
            </w:pPr>
          </w:p>
        </w:tc>
      </w:tr>
      <w:tr w:rsidR="006771AA" w:rsidRPr="00832282" w14:paraId="6D90D794" w14:textId="77777777" w:rsidTr="00FF1C4E">
        <w:tc>
          <w:tcPr>
            <w:tcW w:w="6976" w:type="dxa"/>
          </w:tcPr>
          <w:p w14:paraId="2FA20DDD" w14:textId="6E735378" w:rsidR="006771AA" w:rsidRPr="00263D33" w:rsidRDefault="00D60BCB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1. record of SONIX-generated reference E 1.5 a - complete bibliographic data  </w:t>
            </w:r>
          </w:p>
        </w:tc>
        <w:tc>
          <w:tcPr>
            <w:tcW w:w="1275" w:type="dxa"/>
          </w:tcPr>
          <w:p w14:paraId="76FA9C37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747EE62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6771AA" w:rsidRPr="00263D33" w14:paraId="3F68946D" w14:textId="77777777" w:rsidTr="00FF1C4E">
        <w:tc>
          <w:tcPr>
            <w:tcW w:w="6976" w:type="dxa"/>
          </w:tcPr>
          <w:p w14:paraId="68AB2886" w14:textId="77777777" w:rsidR="006771AA" w:rsidRPr="00263D33" w:rsidRDefault="006771AA" w:rsidP="006771AA">
            <w:pPr>
              <w:ind w:left="457"/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...</w:t>
            </w:r>
          </w:p>
        </w:tc>
        <w:tc>
          <w:tcPr>
            <w:tcW w:w="1275" w:type="dxa"/>
          </w:tcPr>
          <w:p w14:paraId="093E7BEB" w14:textId="77777777" w:rsidR="006771AA" w:rsidRPr="00263D33" w:rsidRDefault="006771AA" w:rsidP="006771A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D2494AD" w14:textId="77777777" w:rsidR="006771AA" w:rsidRPr="00263D33" w:rsidRDefault="006771AA" w:rsidP="006771A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732FDC" w:rsidRPr="00832282" w14:paraId="0EE65C97" w14:textId="77777777" w:rsidTr="00FF1C4E">
        <w:tc>
          <w:tcPr>
            <w:tcW w:w="6976" w:type="dxa"/>
          </w:tcPr>
          <w:p w14:paraId="2FECE6E7" w14:textId="77777777" w:rsidR="00732FDC" w:rsidRPr="002B308B" w:rsidRDefault="00732FDC" w:rsidP="00732FDC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bCs/>
                <w:snapToGrid w:val="0"/>
                <w:color w:val="000000" w:themeColor="text1"/>
                <w:lang w:val="bg-BG"/>
              </w:rPr>
            </w:pPr>
            <w:r w:rsidRPr="002B308B">
              <w:rPr>
                <w:b/>
                <w:bCs/>
                <w:color w:val="000000" w:themeColor="text1"/>
              </w:rPr>
              <w:t>Invention, patent or utility model for which a duly protected document has been issued</w:t>
            </w:r>
            <w:r w:rsidRPr="002B308B">
              <w:rPr>
                <w:b/>
                <w:bCs/>
                <w:snapToGrid w:val="0"/>
                <w:color w:val="000000" w:themeColor="text1"/>
              </w:rPr>
              <w:t xml:space="preserve"> (25 points)</w:t>
            </w:r>
          </w:p>
        </w:tc>
        <w:tc>
          <w:tcPr>
            <w:tcW w:w="1275" w:type="dxa"/>
          </w:tcPr>
          <w:p w14:paraId="2E62E756" w14:textId="77777777" w:rsidR="00732FDC" w:rsidRPr="00263D33" w:rsidRDefault="00732FDC" w:rsidP="00C22BDA">
            <w:pPr>
              <w:jc w:val="both"/>
              <w:rPr>
                <w:b/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351A9A8" w14:textId="77777777" w:rsidR="00732FDC" w:rsidRPr="00263D33" w:rsidRDefault="00732FDC" w:rsidP="00C22BDA">
            <w:pPr>
              <w:jc w:val="center"/>
              <w:rPr>
                <w:b/>
                <w:bCs/>
                <w:snapToGrid w:val="0"/>
                <w:lang w:val="bg-BG"/>
              </w:rPr>
            </w:pPr>
          </w:p>
        </w:tc>
      </w:tr>
      <w:tr w:rsidR="00732FDC" w:rsidRPr="00832282" w14:paraId="0B0D797C" w14:textId="77777777" w:rsidTr="00FF1C4E">
        <w:tc>
          <w:tcPr>
            <w:tcW w:w="6976" w:type="dxa"/>
          </w:tcPr>
          <w:p w14:paraId="367AB611" w14:textId="524D17F7" w:rsidR="00732FDC" w:rsidRPr="002B308B" w:rsidRDefault="00732FDC" w:rsidP="00C22BDA">
            <w:pPr>
              <w:ind w:left="457"/>
              <w:rPr>
                <w:bCs/>
                <w:snapToGrid w:val="0"/>
                <w:color w:val="000000" w:themeColor="text1"/>
                <w:lang w:val="bg-BG"/>
              </w:rPr>
            </w:pPr>
            <w:r w:rsidRPr="002B308B">
              <w:rPr>
                <w:bCs/>
                <w:snapToGrid w:val="0"/>
                <w:color w:val="000000" w:themeColor="text1"/>
              </w:rPr>
              <w:t xml:space="preserve">1. record from SONIX-generated reference E 1.7.2 - complete bibliographic data  </w:t>
            </w:r>
          </w:p>
        </w:tc>
        <w:tc>
          <w:tcPr>
            <w:tcW w:w="1275" w:type="dxa"/>
          </w:tcPr>
          <w:p w14:paraId="1CA78045" w14:textId="77777777" w:rsidR="00732FDC" w:rsidRPr="00263D33" w:rsidRDefault="00732FDC" w:rsidP="00C22BD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0F0A597" w14:textId="77777777" w:rsidR="00732FDC" w:rsidRPr="00263D33" w:rsidRDefault="00732FDC" w:rsidP="00C22BD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732FDC" w:rsidRPr="00263D33" w14:paraId="4F78A4EA" w14:textId="77777777" w:rsidTr="00FF1C4E">
        <w:tc>
          <w:tcPr>
            <w:tcW w:w="6976" w:type="dxa"/>
          </w:tcPr>
          <w:p w14:paraId="1EFA458B" w14:textId="77777777" w:rsidR="00732FDC" w:rsidRPr="002B308B" w:rsidRDefault="00732FDC" w:rsidP="00C22BDA">
            <w:pPr>
              <w:ind w:left="457"/>
              <w:rPr>
                <w:bCs/>
                <w:snapToGrid w:val="0"/>
                <w:color w:val="000000" w:themeColor="text1"/>
                <w:lang w:val="bg-BG"/>
              </w:rPr>
            </w:pPr>
            <w:r w:rsidRPr="002B308B">
              <w:rPr>
                <w:bCs/>
                <w:snapToGrid w:val="0"/>
                <w:color w:val="000000" w:themeColor="text1"/>
              </w:rPr>
              <w:t>...</w:t>
            </w:r>
          </w:p>
        </w:tc>
        <w:tc>
          <w:tcPr>
            <w:tcW w:w="1275" w:type="dxa"/>
          </w:tcPr>
          <w:p w14:paraId="024AA185" w14:textId="77777777" w:rsidR="00732FDC" w:rsidRPr="00263D33" w:rsidRDefault="00732FDC" w:rsidP="00C22BD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4230B64" w14:textId="77777777" w:rsidR="00732FDC" w:rsidRPr="00263D33" w:rsidRDefault="00732FDC" w:rsidP="00C22BD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732FDC" w:rsidRPr="00832282" w14:paraId="30C116C3" w14:textId="77777777" w:rsidTr="00FF1C4E">
        <w:tc>
          <w:tcPr>
            <w:tcW w:w="6976" w:type="dxa"/>
          </w:tcPr>
          <w:p w14:paraId="625B8E92" w14:textId="77777777" w:rsidR="00732FDC" w:rsidRPr="002B308B" w:rsidRDefault="00732FDC" w:rsidP="00732FDC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bCs/>
                <w:snapToGrid w:val="0"/>
                <w:color w:val="000000" w:themeColor="text1"/>
                <w:lang w:val="bg-BG"/>
              </w:rPr>
            </w:pPr>
            <w:r w:rsidRPr="002B308B">
              <w:rPr>
                <w:b/>
                <w:bCs/>
                <w:color w:val="000000" w:themeColor="text1"/>
              </w:rPr>
              <w:t>Published patent or utility model application</w:t>
            </w:r>
            <w:r w:rsidRPr="002B308B">
              <w:rPr>
                <w:b/>
                <w:bCs/>
                <w:snapToGrid w:val="0"/>
                <w:color w:val="000000" w:themeColor="text1"/>
              </w:rPr>
              <w:t xml:space="preserve"> (15 points)</w:t>
            </w:r>
          </w:p>
        </w:tc>
        <w:tc>
          <w:tcPr>
            <w:tcW w:w="1275" w:type="dxa"/>
          </w:tcPr>
          <w:p w14:paraId="6D796555" w14:textId="77777777" w:rsidR="00732FDC" w:rsidRPr="00263D33" w:rsidRDefault="00732FDC" w:rsidP="00C22BDA">
            <w:pPr>
              <w:jc w:val="both"/>
              <w:rPr>
                <w:b/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531561A" w14:textId="77777777" w:rsidR="00732FDC" w:rsidRPr="00263D33" w:rsidRDefault="00732FDC" w:rsidP="00C22BDA">
            <w:pPr>
              <w:jc w:val="center"/>
              <w:rPr>
                <w:b/>
                <w:bCs/>
                <w:snapToGrid w:val="0"/>
                <w:lang w:val="bg-BG"/>
              </w:rPr>
            </w:pPr>
          </w:p>
        </w:tc>
      </w:tr>
      <w:tr w:rsidR="00732FDC" w:rsidRPr="00832282" w14:paraId="070C5FB4" w14:textId="77777777" w:rsidTr="00FF1C4E">
        <w:tc>
          <w:tcPr>
            <w:tcW w:w="6976" w:type="dxa"/>
          </w:tcPr>
          <w:p w14:paraId="7A92FF38" w14:textId="4775A091" w:rsidR="00732FDC" w:rsidRPr="002B308B" w:rsidRDefault="00732FDC" w:rsidP="00C22BDA">
            <w:pPr>
              <w:ind w:left="457"/>
              <w:rPr>
                <w:bCs/>
                <w:snapToGrid w:val="0"/>
                <w:color w:val="000000" w:themeColor="text1"/>
                <w:lang w:val="bg-BG"/>
              </w:rPr>
            </w:pPr>
            <w:r w:rsidRPr="002B308B">
              <w:rPr>
                <w:bCs/>
                <w:snapToGrid w:val="0"/>
                <w:color w:val="000000" w:themeColor="text1"/>
              </w:rPr>
              <w:t xml:space="preserve">1. record of SONIX-generated reference E 1.7.1 - complete bibliographic data  </w:t>
            </w:r>
          </w:p>
        </w:tc>
        <w:tc>
          <w:tcPr>
            <w:tcW w:w="1275" w:type="dxa"/>
          </w:tcPr>
          <w:p w14:paraId="7455F303" w14:textId="77777777" w:rsidR="00732FDC" w:rsidRPr="00263D33" w:rsidRDefault="00732FDC" w:rsidP="00C22BD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058BB0B" w14:textId="77777777" w:rsidR="00732FDC" w:rsidRPr="00263D33" w:rsidRDefault="00732FDC" w:rsidP="00C22BD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732FDC" w:rsidRPr="00263D33" w14:paraId="7CE90055" w14:textId="77777777" w:rsidTr="00FF1C4E">
        <w:tc>
          <w:tcPr>
            <w:tcW w:w="6976" w:type="dxa"/>
          </w:tcPr>
          <w:p w14:paraId="00C0338B" w14:textId="77777777" w:rsidR="00732FDC" w:rsidRPr="002B308B" w:rsidRDefault="00732FDC" w:rsidP="00C22BDA">
            <w:pPr>
              <w:ind w:left="457"/>
              <w:rPr>
                <w:bCs/>
                <w:snapToGrid w:val="0"/>
                <w:color w:val="000000" w:themeColor="text1"/>
                <w:lang w:val="bg-BG"/>
              </w:rPr>
            </w:pPr>
            <w:r w:rsidRPr="002B308B">
              <w:rPr>
                <w:bCs/>
                <w:snapToGrid w:val="0"/>
                <w:color w:val="000000" w:themeColor="text1"/>
              </w:rPr>
              <w:t>...</w:t>
            </w:r>
          </w:p>
        </w:tc>
        <w:tc>
          <w:tcPr>
            <w:tcW w:w="1275" w:type="dxa"/>
          </w:tcPr>
          <w:p w14:paraId="688602FB" w14:textId="77777777" w:rsidR="00732FDC" w:rsidRPr="00263D33" w:rsidRDefault="00732FDC" w:rsidP="00C22BDA">
            <w:pPr>
              <w:jc w:val="both"/>
              <w:rPr>
                <w:bCs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82D4CD2" w14:textId="77777777" w:rsidR="00732FDC" w:rsidRPr="00263D33" w:rsidRDefault="00732FDC" w:rsidP="00C22BDA">
            <w:pPr>
              <w:jc w:val="center"/>
              <w:rPr>
                <w:bCs/>
                <w:snapToGrid w:val="0"/>
                <w:lang w:val="bg-BG"/>
              </w:rPr>
            </w:pPr>
          </w:p>
        </w:tc>
      </w:tr>
      <w:tr w:rsidR="00732FDC" w:rsidRPr="00527B5D" w14:paraId="04E15B68" w14:textId="77777777" w:rsidTr="00FF1C4E">
        <w:tc>
          <w:tcPr>
            <w:tcW w:w="6976" w:type="dxa"/>
          </w:tcPr>
          <w:p w14:paraId="5AA65BB5" w14:textId="77777777" w:rsidR="00732FDC" w:rsidRPr="002B308B" w:rsidRDefault="00732FDC" w:rsidP="00DF4F87">
            <w:pPr>
              <w:ind w:left="4605"/>
              <w:rPr>
                <w:b/>
                <w:snapToGrid w:val="0"/>
                <w:color w:val="000000" w:themeColor="text1"/>
                <w:lang w:val="bg-BG"/>
              </w:rPr>
            </w:pPr>
          </w:p>
        </w:tc>
        <w:tc>
          <w:tcPr>
            <w:tcW w:w="1275" w:type="dxa"/>
          </w:tcPr>
          <w:p w14:paraId="3B192331" w14:textId="77777777" w:rsidR="00732FDC" w:rsidRDefault="00732FDC" w:rsidP="00803A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E67F2FB" w14:textId="77777777" w:rsidR="00732FDC" w:rsidRDefault="00732FDC" w:rsidP="00803A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FF1C4E" w:rsidRPr="00832282" w14:paraId="398EAFC7" w14:textId="77777777" w:rsidTr="00FF1C4E">
        <w:trPr>
          <w:trHeight w:val="239"/>
        </w:trPr>
        <w:tc>
          <w:tcPr>
            <w:tcW w:w="6976" w:type="dxa"/>
            <w:shd w:val="clear" w:color="auto" w:fill="E7E6E6" w:themeFill="background2"/>
          </w:tcPr>
          <w:p w14:paraId="13FBDF7C" w14:textId="0078C7BA" w:rsidR="00FF1C4E" w:rsidRPr="007D0978" w:rsidRDefault="00FF1C4E" w:rsidP="00BD2C1B">
            <w:pPr>
              <w:jc w:val="right"/>
              <w:rPr>
                <w:b/>
                <w:snapToGrid w:val="0"/>
                <w:lang w:val="bg-BG"/>
              </w:rPr>
            </w:pPr>
            <w:proofErr w:type="gramStart"/>
            <w:r>
              <w:rPr>
                <w:b/>
                <w:snapToGrid w:val="0"/>
              </w:rPr>
              <w:t>Amount</w:t>
            </w:r>
            <w:proofErr w:type="gramEnd"/>
            <w:r>
              <w:rPr>
                <w:b/>
                <w:snapToGrid w:val="0"/>
              </w:rPr>
              <w:t xml:space="preserve"> of </w:t>
            </w:r>
            <w:r w:rsidR="003066CD">
              <w:rPr>
                <w:b/>
                <w:snapToGrid w:val="0"/>
              </w:rPr>
              <w:t>credits</w:t>
            </w:r>
            <w:r>
              <w:rPr>
                <w:b/>
                <w:snapToGrid w:val="0"/>
              </w:rPr>
              <w:t xml:space="preserve"> for research:</w:t>
            </w:r>
          </w:p>
        </w:tc>
        <w:tc>
          <w:tcPr>
            <w:tcW w:w="1275" w:type="dxa"/>
            <w:shd w:val="clear" w:color="auto" w:fill="E7E6E6" w:themeFill="background2"/>
            <w:vAlign w:val="bottom"/>
          </w:tcPr>
          <w:p w14:paraId="40B95603" w14:textId="77777777" w:rsidR="00FF1C4E" w:rsidRPr="007D0978" w:rsidRDefault="00FF1C4E" w:rsidP="00BD2C1B">
            <w:pPr>
              <w:jc w:val="both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shd w:val="clear" w:color="auto" w:fill="E7E6E6" w:themeFill="background2"/>
            <w:vAlign w:val="bottom"/>
          </w:tcPr>
          <w:p w14:paraId="21259340" w14:textId="77777777" w:rsidR="00FF1C4E" w:rsidRPr="007D0978" w:rsidRDefault="00FF1C4E" w:rsidP="00BD2C1B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FF1C4E" w:rsidRPr="00832282" w14:paraId="4F5DDEF6" w14:textId="77777777" w:rsidTr="00FF1C4E">
        <w:trPr>
          <w:trHeight w:val="477"/>
        </w:trPr>
        <w:tc>
          <w:tcPr>
            <w:tcW w:w="6976" w:type="dxa"/>
            <w:shd w:val="clear" w:color="auto" w:fill="E7E6E6" w:themeFill="background2"/>
          </w:tcPr>
          <w:p w14:paraId="31FA419B" w14:textId="77777777" w:rsidR="00FF1C4E" w:rsidRPr="00475218" w:rsidRDefault="00FF1C4E" w:rsidP="00BD2C1B">
            <w:pPr>
              <w:jc w:val="right"/>
              <w:rPr>
                <w:b/>
                <w:snapToGrid w:val="0"/>
                <w:color w:val="EE0000"/>
                <w:lang w:val="bg-BG"/>
              </w:rPr>
            </w:pPr>
            <w:r w:rsidRPr="00475218">
              <w:rPr>
                <w:b/>
                <w:snapToGrid w:val="0"/>
                <w:color w:val="EE0000"/>
              </w:rPr>
              <w:t>Total research credits for all years of PhD studies:</w:t>
            </w:r>
          </w:p>
        </w:tc>
        <w:tc>
          <w:tcPr>
            <w:tcW w:w="3260" w:type="dxa"/>
            <w:gridSpan w:val="2"/>
            <w:shd w:val="clear" w:color="auto" w:fill="E7E6E6" w:themeFill="background2"/>
            <w:vAlign w:val="bottom"/>
          </w:tcPr>
          <w:p w14:paraId="68B3A8C1" w14:textId="77777777" w:rsidR="00FF1C4E" w:rsidRPr="00475218" w:rsidRDefault="00FF1C4E" w:rsidP="00BD2C1B">
            <w:pPr>
              <w:jc w:val="center"/>
              <w:rPr>
                <w:b/>
                <w:snapToGrid w:val="0"/>
                <w:color w:val="EE0000"/>
                <w:lang w:val="bg-BG"/>
              </w:rPr>
            </w:pPr>
            <w:r>
              <w:rPr>
                <w:color w:val="000000"/>
              </w:rPr>
              <w:t> </w:t>
            </w:r>
          </w:p>
        </w:tc>
      </w:tr>
      <w:tr w:rsidR="00DF4F87" w:rsidRPr="00832282" w14:paraId="6EACFD4B" w14:textId="77777777" w:rsidTr="00FF1C4E">
        <w:tc>
          <w:tcPr>
            <w:tcW w:w="10236" w:type="dxa"/>
            <w:gridSpan w:val="3"/>
          </w:tcPr>
          <w:p w14:paraId="6849B4E1" w14:textId="77777777" w:rsidR="00DF4F87" w:rsidRDefault="00DF4F87" w:rsidP="00F87FCC">
            <w:pPr>
              <w:rPr>
                <w:b/>
                <w:snapToGrid w:val="0"/>
                <w:lang w:val="bg-BG"/>
              </w:rPr>
            </w:pPr>
          </w:p>
        </w:tc>
      </w:tr>
      <w:tr w:rsidR="00E3098A" w:rsidRPr="00E3098A" w14:paraId="6E0D425F" w14:textId="77777777" w:rsidTr="00FF1C4E">
        <w:tc>
          <w:tcPr>
            <w:tcW w:w="8251" w:type="dxa"/>
            <w:gridSpan w:val="2"/>
            <w:vAlign w:val="center"/>
          </w:tcPr>
          <w:p w14:paraId="5DF5E0B9" w14:textId="1CFE7E9D" w:rsidR="00E3098A" w:rsidRPr="007F0873" w:rsidRDefault="00E3098A" w:rsidP="00F87FCC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PARTICIPATION IN PROJECTS OF THE INSTITUTE, for all years:</w:t>
            </w:r>
          </w:p>
        </w:tc>
        <w:tc>
          <w:tcPr>
            <w:tcW w:w="1985" w:type="dxa"/>
          </w:tcPr>
          <w:p w14:paraId="3CBB0721" w14:textId="00363F82" w:rsidR="00E3098A" w:rsidRPr="00E3098A" w:rsidRDefault="00E3098A" w:rsidP="00F87FCC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Participation period</w:t>
            </w:r>
          </w:p>
        </w:tc>
      </w:tr>
      <w:tr w:rsidR="00E3098A" w:rsidRPr="00832282" w14:paraId="77EDC839" w14:textId="77777777" w:rsidTr="00FF1C4E">
        <w:tc>
          <w:tcPr>
            <w:tcW w:w="8251" w:type="dxa"/>
            <w:gridSpan w:val="2"/>
          </w:tcPr>
          <w:p w14:paraId="01486C31" w14:textId="26E9AA12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1. Record from report A 1.4.1 - A 1.4.4 generated by SONIX - cipher, subject, manager, funding body/program</w:t>
            </w:r>
          </w:p>
        </w:tc>
        <w:tc>
          <w:tcPr>
            <w:tcW w:w="1985" w:type="dxa"/>
          </w:tcPr>
          <w:p w14:paraId="526B42C8" w14:textId="77777777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3098A" w:rsidRPr="00832282" w14:paraId="26897A59" w14:textId="77777777" w:rsidTr="00FF1C4E">
        <w:tc>
          <w:tcPr>
            <w:tcW w:w="8251" w:type="dxa"/>
            <w:gridSpan w:val="2"/>
          </w:tcPr>
          <w:p w14:paraId="783B6378" w14:textId="214C811B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2. Record from SONIX-generated report A 1.4.1 - A 1.4.4 – cipher, subject, manager, funding body/program</w:t>
            </w:r>
          </w:p>
        </w:tc>
        <w:tc>
          <w:tcPr>
            <w:tcW w:w="1985" w:type="dxa"/>
          </w:tcPr>
          <w:p w14:paraId="1963D906" w14:textId="77777777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3098A" w:rsidRPr="00263D33" w14:paraId="3C7670DA" w14:textId="77777777" w:rsidTr="00FF1C4E">
        <w:tc>
          <w:tcPr>
            <w:tcW w:w="8251" w:type="dxa"/>
            <w:gridSpan w:val="2"/>
          </w:tcPr>
          <w:p w14:paraId="3C2915CF" w14:textId="35856B2F" w:rsidR="00E3098A" w:rsidRPr="00263D33" w:rsidRDefault="00E3098A" w:rsidP="00F87FCC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…</w:t>
            </w:r>
          </w:p>
        </w:tc>
        <w:tc>
          <w:tcPr>
            <w:tcW w:w="1985" w:type="dxa"/>
          </w:tcPr>
          <w:p w14:paraId="06DBE1EA" w14:textId="4B7E023F" w:rsidR="00E3098A" w:rsidRPr="00263D33" w:rsidRDefault="00E3098A" w:rsidP="00F87FCC">
            <w:pPr>
              <w:rPr>
                <w:bCs/>
                <w:snapToGrid w:val="0"/>
                <w:lang w:val="bg-BG"/>
              </w:rPr>
            </w:pPr>
          </w:p>
        </w:tc>
      </w:tr>
      <w:tr w:rsidR="00F87FCC" w:rsidRPr="00E3098A" w14:paraId="1A12559D" w14:textId="77777777" w:rsidTr="00FF1C4E">
        <w:tc>
          <w:tcPr>
            <w:tcW w:w="10236" w:type="dxa"/>
            <w:gridSpan w:val="3"/>
          </w:tcPr>
          <w:p w14:paraId="219CDE8C" w14:textId="54A41F28" w:rsidR="00F87FCC" w:rsidRPr="00DF4F87" w:rsidRDefault="00F87FCC" w:rsidP="00DF4F87">
            <w:pPr>
              <w:rPr>
                <w:snapToGrid w:val="0"/>
                <w:lang w:val="bg-BG"/>
              </w:rPr>
            </w:pPr>
          </w:p>
        </w:tc>
      </w:tr>
      <w:tr w:rsidR="00E3098A" w:rsidRPr="00E3098A" w14:paraId="5016C687" w14:textId="77777777" w:rsidTr="00FF1C4E">
        <w:tc>
          <w:tcPr>
            <w:tcW w:w="8251" w:type="dxa"/>
            <w:gridSpan w:val="2"/>
            <w:vAlign w:val="center"/>
          </w:tcPr>
          <w:p w14:paraId="10DA231B" w14:textId="7A1F442B" w:rsidR="00E3098A" w:rsidRPr="007F0873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REALIZED MOBILITY, for all years</w:t>
            </w:r>
          </w:p>
        </w:tc>
        <w:tc>
          <w:tcPr>
            <w:tcW w:w="1985" w:type="dxa"/>
          </w:tcPr>
          <w:p w14:paraId="1B81729E" w14:textId="3CAD3CF5" w:rsidR="00E3098A" w:rsidRPr="00E3098A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ctivity period</w:t>
            </w:r>
          </w:p>
        </w:tc>
      </w:tr>
      <w:tr w:rsidR="00E3098A" w:rsidRPr="00832282" w14:paraId="7FD9682D" w14:textId="77777777" w:rsidTr="00FF1C4E">
        <w:tc>
          <w:tcPr>
            <w:tcW w:w="8251" w:type="dxa"/>
            <w:gridSpan w:val="2"/>
          </w:tcPr>
          <w:p w14:paraId="51E31B88" w14:textId="5AC2294B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Record of SONIX-generated report E41 – Country, funding program, purpose</w:t>
            </w:r>
          </w:p>
        </w:tc>
        <w:tc>
          <w:tcPr>
            <w:tcW w:w="1985" w:type="dxa"/>
          </w:tcPr>
          <w:p w14:paraId="10A40827" w14:textId="77777777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E3098A" w:rsidRPr="00832282" w14:paraId="7F1D459D" w14:textId="77777777" w:rsidTr="00FF1C4E">
        <w:tc>
          <w:tcPr>
            <w:tcW w:w="8251" w:type="dxa"/>
            <w:gridSpan w:val="2"/>
          </w:tcPr>
          <w:p w14:paraId="476BBB17" w14:textId="79C1A0F5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Record of SONIX-generated report E41 – Country, funding program, purpose</w:t>
            </w:r>
          </w:p>
        </w:tc>
        <w:tc>
          <w:tcPr>
            <w:tcW w:w="1985" w:type="dxa"/>
          </w:tcPr>
          <w:p w14:paraId="0AF549CF" w14:textId="77777777" w:rsidR="00E3098A" w:rsidRPr="00263D33" w:rsidRDefault="00E3098A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F87FCC" w:rsidRPr="00832282" w14:paraId="3E91971A" w14:textId="77777777" w:rsidTr="00FF1C4E">
        <w:tc>
          <w:tcPr>
            <w:tcW w:w="10236" w:type="dxa"/>
            <w:gridSpan w:val="3"/>
          </w:tcPr>
          <w:p w14:paraId="1C8BE9B5" w14:textId="77777777" w:rsidR="00F87FCC" w:rsidRPr="00263D33" w:rsidRDefault="00F87FCC" w:rsidP="00F87FCC">
            <w:pPr>
              <w:rPr>
                <w:bCs/>
                <w:snapToGrid w:val="0"/>
                <w:lang w:val="bg-BG"/>
              </w:rPr>
            </w:pPr>
          </w:p>
        </w:tc>
      </w:tr>
      <w:tr w:rsidR="00362054" w:rsidRPr="00E3098A" w14:paraId="7CC94296" w14:textId="77777777" w:rsidTr="00FF1C4E">
        <w:tc>
          <w:tcPr>
            <w:tcW w:w="8251" w:type="dxa"/>
            <w:gridSpan w:val="2"/>
            <w:vAlign w:val="center"/>
          </w:tcPr>
          <w:p w14:paraId="376F024B" w14:textId="3492EDB5" w:rsidR="00362054" w:rsidRPr="007F0873" w:rsidRDefault="00362054" w:rsidP="00C22BD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TEACHING ACTIVITY at university, for all years</w:t>
            </w:r>
          </w:p>
        </w:tc>
        <w:tc>
          <w:tcPr>
            <w:tcW w:w="1985" w:type="dxa"/>
          </w:tcPr>
          <w:p w14:paraId="38B7C339" w14:textId="77777777" w:rsidR="00362054" w:rsidRPr="00E3098A" w:rsidRDefault="00362054" w:rsidP="00C22BD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ctivity period</w:t>
            </w:r>
          </w:p>
        </w:tc>
      </w:tr>
      <w:tr w:rsidR="00362054" w:rsidRPr="00832282" w14:paraId="570A3865" w14:textId="77777777" w:rsidTr="00FF1C4E">
        <w:tc>
          <w:tcPr>
            <w:tcW w:w="8251" w:type="dxa"/>
            <w:gridSpan w:val="2"/>
          </w:tcPr>
          <w:p w14:paraId="500C6F60" w14:textId="77777777" w:rsidR="00362054" w:rsidRPr="00263D33" w:rsidRDefault="00362054" w:rsidP="00C22BDA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>Record from SONIX-generated report E24 – type of study, type of activity, university, discipline, number of hours</w:t>
            </w:r>
          </w:p>
        </w:tc>
        <w:tc>
          <w:tcPr>
            <w:tcW w:w="1985" w:type="dxa"/>
          </w:tcPr>
          <w:p w14:paraId="08198B86" w14:textId="77777777" w:rsidR="00362054" w:rsidRPr="00263D33" w:rsidRDefault="00362054" w:rsidP="00C22BDA">
            <w:pPr>
              <w:rPr>
                <w:bCs/>
                <w:snapToGrid w:val="0"/>
                <w:lang w:val="bg-BG"/>
              </w:rPr>
            </w:pPr>
          </w:p>
        </w:tc>
      </w:tr>
      <w:tr w:rsidR="00362054" w:rsidRPr="00832282" w14:paraId="0D362771" w14:textId="77777777" w:rsidTr="00FF1C4E">
        <w:tc>
          <w:tcPr>
            <w:tcW w:w="8251" w:type="dxa"/>
            <w:gridSpan w:val="2"/>
          </w:tcPr>
          <w:p w14:paraId="3E2254AE" w14:textId="77777777" w:rsidR="00362054" w:rsidRPr="003066CD" w:rsidRDefault="00362054" w:rsidP="00C22BDA">
            <w:pPr>
              <w:rPr>
                <w:bCs/>
                <w:snapToGrid w:val="0"/>
              </w:rPr>
            </w:pPr>
            <w:r w:rsidRPr="00263D33">
              <w:rPr>
                <w:bCs/>
                <w:snapToGrid w:val="0"/>
              </w:rPr>
              <w:t>Record from SONIX-generated report E24 – type of study, type of activity, university, discipline, number of hours</w:t>
            </w:r>
          </w:p>
        </w:tc>
        <w:tc>
          <w:tcPr>
            <w:tcW w:w="1985" w:type="dxa"/>
          </w:tcPr>
          <w:p w14:paraId="461776D2" w14:textId="77777777" w:rsidR="00362054" w:rsidRPr="00263D33" w:rsidRDefault="00362054" w:rsidP="00C22BDA">
            <w:pPr>
              <w:rPr>
                <w:bCs/>
                <w:snapToGrid w:val="0"/>
                <w:lang w:val="bg-BG"/>
              </w:rPr>
            </w:pPr>
          </w:p>
        </w:tc>
      </w:tr>
      <w:tr w:rsidR="00362054" w:rsidRPr="00832282" w14:paraId="4C9FB877" w14:textId="77777777" w:rsidTr="00FF1C4E">
        <w:tc>
          <w:tcPr>
            <w:tcW w:w="10236" w:type="dxa"/>
            <w:gridSpan w:val="3"/>
          </w:tcPr>
          <w:p w14:paraId="7193C2A9" w14:textId="77777777" w:rsidR="00362054" w:rsidRPr="003066CD" w:rsidRDefault="00362054" w:rsidP="00C22BDA">
            <w:pPr>
              <w:rPr>
                <w:b/>
                <w:snapToGrid w:val="0"/>
              </w:rPr>
            </w:pPr>
          </w:p>
        </w:tc>
      </w:tr>
      <w:tr w:rsidR="007C7D8D" w:rsidRPr="00E3098A" w14:paraId="2A2C8AFA" w14:textId="77777777" w:rsidTr="00FF1C4E">
        <w:tc>
          <w:tcPr>
            <w:tcW w:w="8251" w:type="dxa"/>
            <w:gridSpan w:val="2"/>
            <w:vAlign w:val="center"/>
          </w:tcPr>
          <w:p w14:paraId="3D5EA698" w14:textId="1A2EF1BB" w:rsidR="007C7D8D" w:rsidRPr="007F0873" w:rsidRDefault="007C7D8D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AWARDS, for all years</w:t>
            </w:r>
          </w:p>
        </w:tc>
        <w:tc>
          <w:tcPr>
            <w:tcW w:w="1985" w:type="dxa"/>
          </w:tcPr>
          <w:p w14:paraId="7329EB15" w14:textId="35198AAF" w:rsidR="007C7D8D" w:rsidRPr="00E3098A" w:rsidRDefault="007C7D8D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</w:rPr>
              <w:t>Year of receipt</w:t>
            </w:r>
          </w:p>
        </w:tc>
      </w:tr>
      <w:tr w:rsidR="007C7D8D" w:rsidRPr="00832282" w14:paraId="65195647" w14:textId="77777777" w:rsidTr="00FF1C4E">
        <w:tc>
          <w:tcPr>
            <w:tcW w:w="8251" w:type="dxa"/>
            <w:gridSpan w:val="2"/>
          </w:tcPr>
          <w:p w14:paraId="09DC6686" w14:textId="6AE1668C" w:rsidR="007C7D8D" w:rsidRPr="00263D33" w:rsidRDefault="007C7D8D" w:rsidP="007C7D8D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Record of SONIX-generated report A 4.7.1 – Institution, name of the prize </w:t>
            </w:r>
          </w:p>
        </w:tc>
        <w:tc>
          <w:tcPr>
            <w:tcW w:w="1985" w:type="dxa"/>
          </w:tcPr>
          <w:p w14:paraId="6755E404" w14:textId="77777777" w:rsidR="007C7D8D" w:rsidRPr="00263D33" w:rsidRDefault="007C7D8D" w:rsidP="007C7D8D">
            <w:pPr>
              <w:rPr>
                <w:bCs/>
                <w:snapToGrid w:val="0"/>
                <w:lang w:val="bg-BG"/>
              </w:rPr>
            </w:pPr>
          </w:p>
        </w:tc>
      </w:tr>
      <w:tr w:rsidR="007C7D8D" w:rsidRPr="00832282" w14:paraId="030DA275" w14:textId="77777777" w:rsidTr="00FF1C4E">
        <w:tc>
          <w:tcPr>
            <w:tcW w:w="8251" w:type="dxa"/>
            <w:gridSpan w:val="2"/>
          </w:tcPr>
          <w:p w14:paraId="6EDA3916" w14:textId="17617098" w:rsidR="007C7D8D" w:rsidRPr="00263D33" w:rsidRDefault="007C7D8D" w:rsidP="00D91C44">
            <w:pPr>
              <w:rPr>
                <w:bCs/>
                <w:snapToGrid w:val="0"/>
                <w:lang w:val="bg-BG"/>
              </w:rPr>
            </w:pPr>
            <w:r w:rsidRPr="00263D33">
              <w:rPr>
                <w:bCs/>
                <w:snapToGrid w:val="0"/>
              </w:rPr>
              <w:t xml:space="preserve">Record of SONIX-generated report A 4.7.1 – Institution, name of the prize </w:t>
            </w:r>
          </w:p>
        </w:tc>
        <w:tc>
          <w:tcPr>
            <w:tcW w:w="1985" w:type="dxa"/>
          </w:tcPr>
          <w:p w14:paraId="44CCE22D" w14:textId="77777777" w:rsidR="007C7D8D" w:rsidRPr="00263D33" w:rsidRDefault="007C7D8D" w:rsidP="00D91C44">
            <w:pPr>
              <w:rPr>
                <w:bCs/>
                <w:snapToGrid w:val="0"/>
                <w:lang w:val="bg-BG"/>
              </w:rPr>
            </w:pPr>
          </w:p>
        </w:tc>
      </w:tr>
      <w:tr w:rsidR="006B5054" w:rsidRPr="00832282" w14:paraId="1CE60C20" w14:textId="77777777" w:rsidTr="00FF1C4E">
        <w:tc>
          <w:tcPr>
            <w:tcW w:w="10236" w:type="dxa"/>
            <w:gridSpan w:val="3"/>
          </w:tcPr>
          <w:p w14:paraId="3ED217C1" w14:textId="77777777" w:rsidR="006B5054" w:rsidRDefault="006B5054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7C7D8D" w:rsidRPr="007C7D8D" w14:paraId="0E8B93DC" w14:textId="77777777" w:rsidTr="00FF1C4E">
        <w:tc>
          <w:tcPr>
            <w:tcW w:w="10236" w:type="dxa"/>
            <w:gridSpan w:val="3"/>
          </w:tcPr>
          <w:p w14:paraId="390B7E7C" w14:textId="77777777" w:rsidR="007C7D8D" w:rsidRDefault="007C7D8D" w:rsidP="007C7D8D">
            <w:pPr>
              <w:rPr>
                <w:b/>
                <w:snapToGrid w:val="0"/>
                <w:sz w:val="22"/>
                <w:lang w:val="bg-BG"/>
              </w:rPr>
            </w:pPr>
            <w:r>
              <w:rPr>
                <w:b/>
                <w:snapToGrid w:val="0"/>
                <w:sz w:val="22"/>
              </w:rPr>
              <w:t>DISSERTATION</w:t>
            </w:r>
          </w:p>
          <w:p w14:paraId="09003A83" w14:textId="4B61B711" w:rsidR="007C7D8D" w:rsidRPr="00263D33" w:rsidRDefault="007C7D8D" w:rsidP="007C7D8D">
            <w:pPr>
              <w:rPr>
                <w:bCs/>
                <w:snapToGrid w:val="0"/>
                <w:szCs w:val="24"/>
                <w:lang w:val="bg-BG"/>
              </w:rPr>
            </w:pPr>
            <w:r w:rsidRPr="00263D33">
              <w:rPr>
                <w:bCs/>
                <w:snapToGrid w:val="0"/>
                <w:szCs w:val="24"/>
              </w:rPr>
              <w:t xml:space="preserve">Description of what is done </w:t>
            </w:r>
          </w:p>
          <w:p w14:paraId="68D16770" w14:textId="77777777" w:rsidR="007C7D8D" w:rsidRDefault="007C7D8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447A2833" w14:textId="77777777" w:rsidR="007C7D8D" w:rsidRDefault="007C7D8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2DDF0164" w14:textId="77777777" w:rsidR="00AA1FFD" w:rsidRDefault="00AA1FF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6F802422" w14:textId="77777777" w:rsidR="00AA1FFD" w:rsidRDefault="00AA1FF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3B0E7DA8" w14:textId="77777777" w:rsidR="00AA1FFD" w:rsidRDefault="00AA1FF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3EEA09E0" w14:textId="77777777" w:rsidR="00BA5B81" w:rsidRDefault="00BA5B81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04153995" w14:textId="77777777" w:rsidR="009A16B5" w:rsidRDefault="009A16B5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20A110C1" w14:textId="77777777" w:rsidR="009C4510" w:rsidRDefault="009C4510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21EA79F2" w14:textId="77777777" w:rsidR="009C4510" w:rsidRDefault="009C4510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0027B65C" w14:textId="77777777" w:rsidR="007C7D8D" w:rsidRDefault="007C7D8D" w:rsidP="007C7D8D">
            <w:pPr>
              <w:jc w:val="both"/>
              <w:rPr>
                <w:b/>
                <w:snapToGrid w:val="0"/>
                <w:lang w:val="bg-BG"/>
              </w:rPr>
            </w:pPr>
          </w:p>
        </w:tc>
      </w:tr>
    </w:tbl>
    <w:p w14:paraId="4D48CD44" w14:textId="0F34A9F1" w:rsidR="00642055" w:rsidRPr="003066CD" w:rsidRDefault="00642055" w:rsidP="00642055">
      <w:r w:rsidRPr="003048AF">
        <w:rPr>
          <w:b/>
          <w:bCs/>
        </w:rPr>
        <w:t>* n</w:t>
      </w:r>
      <w:r w:rsidRPr="00642055">
        <w:t xml:space="preserve"> means the number of authors of the publication</w:t>
      </w:r>
    </w:p>
    <w:p w14:paraId="1BB40763" w14:textId="77777777" w:rsidR="00702842" w:rsidRPr="003066CD" w:rsidRDefault="00702842">
      <w:pPr>
        <w:jc w:val="both"/>
        <w:rPr>
          <w:b/>
          <w:snapToGrid w:val="0"/>
        </w:rPr>
      </w:pPr>
    </w:p>
    <w:p w14:paraId="648C261A" w14:textId="77777777" w:rsidR="001E3850" w:rsidRDefault="001E3850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t>Opinion of the scientific supervisor:</w:t>
      </w:r>
    </w:p>
    <w:p w14:paraId="29DFFCE7" w14:textId="77777777" w:rsidR="00702842" w:rsidRPr="00337983" w:rsidRDefault="00702842">
      <w:pPr>
        <w:jc w:val="both"/>
        <w:rPr>
          <w:snapToGrid w:val="0"/>
          <w:lang w:val="bg-BG"/>
        </w:rPr>
      </w:pPr>
    </w:p>
    <w:p w14:paraId="78A6F9E2" w14:textId="77777777" w:rsidR="00AA1FFD" w:rsidRPr="00337983" w:rsidRDefault="00AA1FFD">
      <w:pPr>
        <w:jc w:val="both"/>
        <w:rPr>
          <w:snapToGrid w:val="0"/>
          <w:lang w:val="bg-BG"/>
        </w:rPr>
      </w:pPr>
    </w:p>
    <w:p w14:paraId="5E0FDFC0" w14:textId="77777777" w:rsidR="00BA5B81" w:rsidRPr="00337983" w:rsidRDefault="00BA5B81">
      <w:pPr>
        <w:jc w:val="both"/>
        <w:rPr>
          <w:snapToGrid w:val="0"/>
          <w:lang w:val="bg-BG"/>
        </w:rPr>
      </w:pPr>
    </w:p>
    <w:p w14:paraId="353E88E6" w14:textId="77777777" w:rsidR="00AA1FFD" w:rsidRPr="00337983" w:rsidRDefault="00AA1FFD">
      <w:pPr>
        <w:jc w:val="both"/>
        <w:rPr>
          <w:snapToGrid w:val="0"/>
          <w:lang w:val="bg-BG"/>
        </w:rPr>
      </w:pPr>
    </w:p>
    <w:p w14:paraId="0A4B1214" w14:textId="4863CD13" w:rsidR="00F57EA8" w:rsidRDefault="00F57EA8" w:rsidP="00F57EA8">
      <w:pPr>
        <w:jc w:val="both"/>
        <w:rPr>
          <w:bCs/>
          <w:snapToGrid w:val="0"/>
          <w:color w:val="FF0000"/>
          <w:lang w:val="bg-BG"/>
        </w:rPr>
      </w:pPr>
      <w:r w:rsidRPr="00832282">
        <w:rPr>
          <w:bCs/>
          <w:snapToGrid w:val="0"/>
          <w:color w:val="FF0000"/>
          <w:highlight w:val="yellow"/>
        </w:rPr>
        <w:t>If the preparation of the individual curriculum and the formulation of the topic of the dissertation is done with the participation of business representatives, an opinion is also presented by them.</w:t>
      </w:r>
    </w:p>
    <w:p w14:paraId="7D014F05" w14:textId="3119B24F" w:rsidR="00F57EA8" w:rsidRDefault="00F57EA8" w:rsidP="00F57EA8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t xml:space="preserve">Opinion of the business representative </w:t>
      </w:r>
      <w:r w:rsidR="00337983" w:rsidRPr="00832282">
        <w:rPr>
          <w:snapToGrid w:val="0"/>
          <w:color w:val="FF0000"/>
          <w:highlight w:val="yellow"/>
        </w:rPr>
        <w:t>(if there is no participation of a business representative, this text is deleted)</w:t>
      </w:r>
      <w:r>
        <w:rPr>
          <w:b/>
          <w:snapToGrid w:val="0"/>
        </w:rPr>
        <w:t>:</w:t>
      </w:r>
    </w:p>
    <w:p w14:paraId="1DFFE8C1" w14:textId="77777777" w:rsidR="00AA1FFD" w:rsidRPr="00337983" w:rsidRDefault="00AA1FFD">
      <w:pPr>
        <w:jc w:val="both"/>
        <w:rPr>
          <w:snapToGrid w:val="0"/>
          <w:lang w:val="bg-BG"/>
        </w:rPr>
      </w:pPr>
    </w:p>
    <w:p w14:paraId="10F5F706" w14:textId="77777777" w:rsidR="00702842" w:rsidRPr="00337983" w:rsidRDefault="00702842">
      <w:pPr>
        <w:jc w:val="both"/>
        <w:rPr>
          <w:snapToGrid w:val="0"/>
          <w:lang w:val="bg-BG"/>
        </w:rPr>
      </w:pPr>
    </w:p>
    <w:p w14:paraId="15C1510D" w14:textId="77777777" w:rsidR="009A16B5" w:rsidRDefault="009A16B5" w:rsidP="009A16B5">
      <w:pPr>
        <w:jc w:val="both"/>
        <w:rPr>
          <w:bCs/>
          <w:snapToGrid w:val="0"/>
          <w:lang w:val="bg-BG"/>
        </w:rPr>
      </w:pPr>
    </w:p>
    <w:p w14:paraId="3B550A96" w14:textId="77777777" w:rsidR="009C4510" w:rsidRDefault="009C4510" w:rsidP="009A16B5">
      <w:pPr>
        <w:jc w:val="both"/>
        <w:rPr>
          <w:bCs/>
          <w:snapToGrid w:val="0"/>
          <w:lang w:val="bg-BG"/>
        </w:rPr>
      </w:pPr>
    </w:p>
    <w:p w14:paraId="4883F5E2" w14:textId="77777777" w:rsidR="009C4510" w:rsidRDefault="009C4510" w:rsidP="009A16B5">
      <w:pPr>
        <w:jc w:val="both"/>
        <w:rPr>
          <w:bCs/>
          <w:snapToGrid w:val="0"/>
          <w:lang w:val="bg-BG"/>
        </w:rPr>
      </w:pPr>
    </w:p>
    <w:p w14:paraId="097CAD55" w14:textId="77777777" w:rsidR="009C4510" w:rsidRDefault="009C4510" w:rsidP="009A16B5">
      <w:pPr>
        <w:jc w:val="both"/>
        <w:rPr>
          <w:bCs/>
          <w:snapToGrid w:val="0"/>
          <w:lang w:val="bg-BG"/>
        </w:rPr>
      </w:pPr>
    </w:p>
    <w:p w14:paraId="318790E1" w14:textId="77777777" w:rsidR="009C4510" w:rsidRPr="003066CD" w:rsidRDefault="009C4510" w:rsidP="009A16B5">
      <w:pPr>
        <w:jc w:val="both"/>
        <w:rPr>
          <w:snapToGrid w:val="0"/>
        </w:rPr>
      </w:pPr>
    </w:p>
    <w:p w14:paraId="587AFEE1" w14:textId="77777777" w:rsidR="009A16B5" w:rsidRPr="003066CD" w:rsidRDefault="009A16B5" w:rsidP="009A16B5">
      <w:pPr>
        <w:jc w:val="both"/>
        <w:rPr>
          <w:snapToGrid w:val="0"/>
        </w:rPr>
      </w:pPr>
    </w:p>
    <w:p w14:paraId="3338AB57" w14:textId="62DD78D8" w:rsidR="009A16B5" w:rsidRPr="003066CD" w:rsidRDefault="003066CD" w:rsidP="007807EC">
      <w:pPr>
        <w:jc w:val="both"/>
        <w:rPr>
          <w:b/>
          <w:snapToGrid w:val="0"/>
        </w:rPr>
      </w:pPr>
      <w:r>
        <w:rPr>
          <w:b/>
          <w:snapToGrid w:val="0"/>
        </w:rPr>
        <w:t>Ph</w:t>
      </w:r>
      <w:r w:rsidR="007807EC">
        <w:rPr>
          <w:b/>
          <w:snapToGrid w:val="0"/>
        </w:rPr>
        <w:t xml:space="preserve">D </w:t>
      </w:r>
      <w:r>
        <w:rPr>
          <w:b/>
          <w:snapToGrid w:val="0"/>
        </w:rPr>
        <w:t>student</w:t>
      </w:r>
      <w:r w:rsidR="007807EC">
        <w:rPr>
          <w:b/>
          <w:snapToGrid w:val="0"/>
        </w:rPr>
        <w:t>:</w:t>
      </w:r>
      <w:r w:rsidR="007807EC">
        <w:rPr>
          <w:b/>
          <w:snapToGrid w:val="0"/>
        </w:rPr>
        <w:tab/>
      </w:r>
      <w:r w:rsidR="007807EC">
        <w:rPr>
          <w:b/>
          <w:snapToGrid w:val="0"/>
        </w:rPr>
        <w:tab/>
      </w:r>
      <w:r w:rsidR="007807EC">
        <w:rPr>
          <w:b/>
          <w:snapToGrid w:val="0"/>
        </w:rPr>
        <w:tab/>
      </w:r>
      <w:r w:rsidR="007807EC">
        <w:rPr>
          <w:b/>
          <w:snapToGrid w:val="0"/>
        </w:rPr>
        <w:tab/>
      </w:r>
      <w:r w:rsidR="007807EC">
        <w:rPr>
          <w:b/>
          <w:snapToGrid w:val="0"/>
        </w:rPr>
        <w:tab/>
      </w:r>
      <w:r w:rsidRPr="003066CD">
        <w:rPr>
          <w:b/>
          <w:snapToGrid w:val="0"/>
        </w:rPr>
        <w:t>Scientific Supervisor</w:t>
      </w:r>
      <w:r w:rsidR="007469BC">
        <w:rPr>
          <w:b/>
          <w:snapToGrid w:val="0"/>
        </w:rPr>
        <w:t>:</w:t>
      </w:r>
    </w:p>
    <w:p w14:paraId="24BF68C9" w14:textId="77777777" w:rsidR="007469BC" w:rsidRPr="003066CD" w:rsidRDefault="007469BC" w:rsidP="007469BC">
      <w:pPr>
        <w:jc w:val="both"/>
        <w:rPr>
          <w:b/>
          <w:snapToGrid w:val="0"/>
          <w:color w:val="000000"/>
        </w:rPr>
      </w:pPr>
      <w:r w:rsidRPr="007807EC">
        <w:rPr>
          <w:b/>
          <w:snapToGrid w:val="0"/>
          <w:color w:val="000000"/>
        </w:rPr>
        <w:tab/>
      </w:r>
      <w:r w:rsidR="007807EC" w:rsidRPr="00E41C0F">
        <w:rPr>
          <w:b/>
          <w:snapToGrid w:val="0"/>
          <w:color w:val="000000"/>
        </w:rPr>
        <w:t>/________________/</w:t>
      </w:r>
      <w:r w:rsidRPr="007807EC">
        <w:rPr>
          <w:b/>
          <w:snapToGrid w:val="0"/>
          <w:color w:val="000000"/>
        </w:rPr>
        <w:tab/>
      </w:r>
      <w:r w:rsidRPr="007807EC">
        <w:rPr>
          <w:b/>
          <w:snapToGrid w:val="0"/>
          <w:color w:val="000000"/>
        </w:rPr>
        <w:tab/>
      </w:r>
      <w:r w:rsidRPr="007807EC">
        <w:rPr>
          <w:b/>
          <w:snapToGrid w:val="0"/>
          <w:color w:val="000000"/>
        </w:rPr>
        <w:tab/>
      </w:r>
      <w:r w:rsidRPr="007807EC">
        <w:rPr>
          <w:b/>
          <w:snapToGrid w:val="0"/>
          <w:color w:val="000000"/>
        </w:rPr>
        <w:tab/>
      </w:r>
      <w:r w:rsidRPr="007807EC">
        <w:rPr>
          <w:b/>
          <w:snapToGrid w:val="0"/>
          <w:color w:val="000000"/>
        </w:rPr>
        <w:tab/>
      </w:r>
      <w:r w:rsidRPr="007807EC">
        <w:rPr>
          <w:b/>
          <w:snapToGrid w:val="0"/>
          <w:color w:val="000000"/>
        </w:rPr>
        <w:tab/>
      </w:r>
      <w:r w:rsidRPr="00E41C0F">
        <w:rPr>
          <w:b/>
          <w:snapToGrid w:val="0"/>
          <w:color w:val="000000"/>
        </w:rPr>
        <w:t>/</w:t>
      </w:r>
      <w:proofErr w:type="gramStart"/>
      <w:r w:rsidRPr="00E41C0F">
        <w:rPr>
          <w:b/>
          <w:snapToGrid w:val="0"/>
          <w:color w:val="000000"/>
        </w:rPr>
        <w:t>_______________________/</w:t>
      </w:r>
      <w:proofErr w:type="gramEnd"/>
    </w:p>
    <w:p w14:paraId="6D64E78D" w14:textId="77777777" w:rsidR="009A16B5" w:rsidRPr="003066CD" w:rsidRDefault="009A16B5" w:rsidP="007469BC">
      <w:pPr>
        <w:jc w:val="both"/>
        <w:rPr>
          <w:b/>
          <w:snapToGrid w:val="0"/>
          <w:color w:val="000000"/>
        </w:rPr>
      </w:pPr>
    </w:p>
    <w:p w14:paraId="5E239BEB" w14:textId="77777777" w:rsidR="007469BC" w:rsidRDefault="007469BC">
      <w:pPr>
        <w:jc w:val="both"/>
        <w:rPr>
          <w:b/>
          <w:snapToGrid w:val="0"/>
          <w:lang w:val="bg-BG"/>
        </w:rPr>
      </w:pPr>
    </w:p>
    <w:p w14:paraId="77D37982" w14:textId="456D8C5C" w:rsidR="00D5452D" w:rsidRDefault="002622BA">
      <w:pPr>
        <w:jc w:val="both"/>
        <w:rPr>
          <w:b/>
          <w:snapToGrid w:val="0"/>
          <w:lang w:val="bg-BG"/>
        </w:rPr>
      </w:pPr>
      <w:r>
        <w:rPr>
          <w:b/>
          <w:snapToGrid w:val="0"/>
        </w:rPr>
        <w:t xml:space="preserve">The attestation was adopted by the </w:t>
      </w:r>
      <w:r w:rsidR="003066CD">
        <w:rPr>
          <w:b/>
          <w:snapToGrid w:val="0"/>
        </w:rPr>
        <w:t>Scientific</w:t>
      </w:r>
      <w:r>
        <w:rPr>
          <w:b/>
          <w:snapToGrid w:val="0"/>
        </w:rPr>
        <w:t xml:space="preserve"> </w:t>
      </w:r>
      <w:r w:rsidR="003066CD">
        <w:rPr>
          <w:b/>
          <w:snapToGrid w:val="0"/>
        </w:rPr>
        <w:t>Council</w:t>
      </w:r>
      <w:r>
        <w:rPr>
          <w:b/>
          <w:snapToGrid w:val="0"/>
        </w:rPr>
        <w:t xml:space="preserve"> of IICT </w:t>
      </w:r>
      <w:proofErr w:type="gramStart"/>
      <w:r>
        <w:rPr>
          <w:b/>
          <w:snapToGrid w:val="0"/>
        </w:rPr>
        <w:t>on __</w:t>
      </w:r>
      <w:proofErr w:type="gramEnd"/>
      <w:r>
        <w:rPr>
          <w:b/>
          <w:snapToGrid w:val="0"/>
        </w:rPr>
        <w:t>______________ (Minutes No ____)</w:t>
      </w:r>
    </w:p>
    <w:p w14:paraId="06E96BF0" w14:textId="77777777" w:rsidR="00D5452D" w:rsidRDefault="00D5452D">
      <w:pPr>
        <w:jc w:val="both"/>
        <w:rPr>
          <w:snapToGrid w:val="0"/>
          <w:lang w:val="bg-BG"/>
        </w:rPr>
      </w:pPr>
    </w:p>
    <w:p w14:paraId="4AB317AC" w14:textId="77777777" w:rsidR="002622BA" w:rsidRPr="003066CD" w:rsidRDefault="002622BA">
      <w:pPr>
        <w:jc w:val="both"/>
        <w:rPr>
          <w:snapToGrid w:val="0"/>
        </w:rPr>
      </w:pPr>
    </w:p>
    <w:p w14:paraId="3FFF0671" w14:textId="77777777" w:rsidR="009A16B5" w:rsidRPr="003066CD" w:rsidRDefault="009A16B5">
      <w:pPr>
        <w:jc w:val="both"/>
        <w:rPr>
          <w:snapToGrid w:val="0"/>
        </w:rPr>
      </w:pPr>
    </w:p>
    <w:p w14:paraId="4606CBF5" w14:textId="77777777" w:rsidR="001C0057" w:rsidRPr="003066CD" w:rsidRDefault="001C0057">
      <w:pPr>
        <w:jc w:val="both"/>
        <w:rPr>
          <w:snapToGrid w:val="0"/>
        </w:rPr>
      </w:pPr>
    </w:p>
    <w:p w14:paraId="0DCB52FE" w14:textId="77777777" w:rsidR="001C0057" w:rsidRPr="003066CD" w:rsidRDefault="001C0057">
      <w:pPr>
        <w:jc w:val="both"/>
        <w:rPr>
          <w:snapToGrid w:val="0"/>
        </w:rPr>
      </w:pPr>
    </w:p>
    <w:p w14:paraId="01C361AB" w14:textId="77777777" w:rsidR="009A16B5" w:rsidRDefault="009A16B5">
      <w:pPr>
        <w:jc w:val="both"/>
        <w:rPr>
          <w:snapToGrid w:val="0"/>
          <w:lang w:val="bg-BG"/>
        </w:rPr>
      </w:pPr>
    </w:p>
    <w:p w14:paraId="1976FBD3" w14:textId="0CC56CDA" w:rsidR="00D5452D" w:rsidRPr="003066CD" w:rsidRDefault="00D5452D" w:rsidP="009A16B5">
      <w:pPr>
        <w:jc w:val="both"/>
        <w:rPr>
          <w:b/>
          <w:snapToGrid w:val="0"/>
        </w:rPr>
      </w:pP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</w:r>
      <w:r>
        <w:rPr>
          <w:b/>
          <w:snapToGrid w:val="0"/>
        </w:rPr>
        <w:tab/>
        <w:t>D</w:t>
      </w:r>
      <w:r w:rsidR="003066CD">
        <w:rPr>
          <w:b/>
          <w:snapToGrid w:val="0"/>
        </w:rPr>
        <w:t>irector</w:t>
      </w:r>
      <w:r>
        <w:rPr>
          <w:b/>
          <w:snapToGrid w:val="0"/>
        </w:rPr>
        <w:t xml:space="preserve">:                                                       </w:t>
      </w:r>
    </w:p>
    <w:p w14:paraId="28F0090D" w14:textId="0A7E7BB1" w:rsidR="009A16B5" w:rsidRPr="009A16B5" w:rsidRDefault="009A16B5" w:rsidP="003066CD">
      <w:pPr>
        <w:jc w:val="right"/>
        <w:rPr>
          <w:b/>
          <w:snapToGrid w:val="0"/>
          <w:lang w:val="bg-BG"/>
        </w:rPr>
      </w:pPr>
      <w:r>
        <w:rPr>
          <w:b/>
          <w:snapToGrid w:val="0"/>
        </w:rPr>
        <w:t>/</w:t>
      </w:r>
      <w:r w:rsidRPr="00687177">
        <w:rPr>
          <w:b/>
        </w:rPr>
        <w:t>Corresponding Member Svetozar Margenov</w:t>
      </w:r>
      <w:r>
        <w:rPr>
          <w:b/>
          <w:snapToGrid w:val="0"/>
        </w:rPr>
        <w:t>/</w:t>
      </w:r>
    </w:p>
    <w:sectPr w:rsidR="009A16B5" w:rsidRPr="009A16B5" w:rsidSect="009A16B5">
      <w:footerReference w:type="default" r:id="rId7"/>
      <w:pgSz w:w="12240" w:h="15840"/>
      <w:pgMar w:top="1134" w:right="851" w:bottom="1276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BAFB8" w14:textId="77777777" w:rsidR="002908A3" w:rsidRDefault="002908A3" w:rsidP="00D676E5">
      <w:r>
        <w:separator/>
      </w:r>
    </w:p>
  </w:endnote>
  <w:endnote w:type="continuationSeparator" w:id="0">
    <w:p w14:paraId="737F594B" w14:textId="77777777" w:rsidR="002908A3" w:rsidRDefault="002908A3" w:rsidP="00D67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5E264" w14:textId="53CDAF10" w:rsidR="00D676E5" w:rsidRDefault="00D676E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11770">
      <w:rPr>
        <w:noProof/>
      </w:rPr>
      <w:t>4</w:t>
    </w:r>
    <w:r>
      <w:rPr>
        <w:noProof/>
      </w:rPr>
      <w:fldChar w:fldCharType="end"/>
    </w:r>
  </w:p>
  <w:p w14:paraId="1C1ACB01" w14:textId="77777777" w:rsidR="00D676E5" w:rsidRDefault="00D676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37727" w14:textId="77777777" w:rsidR="002908A3" w:rsidRDefault="002908A3" w:rsidP="00D676E5">
      <w:r>
        <w:separator/>
      </w:r>
    </w:p>
  </w:footnote>
  <w:footnote w:type="continuationSeparator" w:id="0">
    <w:p w14:paraId="50D4C381" w14:textId="77777777" w:rsidR="002908A3" w:rsidRDefault="002908A3" w:rsidP="00D67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4A3433"/>
    <w:multiLevelType w:val="singleLevel"/>
    <w:tmpl w:val="959AD9FC"/>
    <w:lvl w:ilvl="0">
      <w:start w:val="1"/>
      <w:numFmt w:val="decimal"/>
      <w:lvlText w:val="%1."/>
      <w:lvlJc w:val="left"/>
      <w:pPr>
        <w:tabs>
          <w:tab w:val="num" w:pos="4755"/>
        </w:tabs>
        <w:ind w:left="4755" w:hanging="435"/>
      </w:pPr>
      <w:rPr>
        <w:rFonts w:hint="default"/>
      </w:rPr>
    </w:lvl>
  </w:abstractNum>
  <w:abstractNum w:abstractNumId="1" w15:restartNumberingAfterBreak="0">
    <w:nsid w:val="50E2249B"/>
    <w:multiLevelType w:val="hybridMultilevel"/>
    <w:tmpl w:val="0B6C732E"/>
    <w:lvl w:ilvl="0" w:tplc="E7F89B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94607526">
    <w:abstractNumId w:val="0"/>
  </w:num>
  <w:num w:numId="2" w16cid:durableId="1944459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0tDA0sDAyszBS0lEKTi0uzszPAykwqQUAK1ATyywAAAA="/>
  </w:docVars>
  <w:rsids>
    <w:rsidRoot w:val="006B5B45"/>
    <w:rsid w:val="0000058F"/>
    <w:rsid w:val="000324D2"/>
    <w:rsid w:val="00080605"/>
    <w:rsid w:val="000F3C4D"/>
    <w:rsid w:val="000F77D8"/>
    <w:rsid w:val="00103CA4"/>
    <w:rsid w:val="0011424D"/>
    <w:rsid w:val="00185D45"/>
    <w:rsid w:val="001B2039"/>
    <w:rsid w:val="001B4518"/>
    <w:rsid w:val="001C0057"/>
    <w:rsid w:val="001E3850"/>
    <w:rsid w:val="001E53A5"/>
    <w:rsid w:val="00211770"/>
    <w:rsid w:val="00236F87"/>
    <w:rsid w:val="002622BA"/>
    <w:rsid w:val="00263D33"/>
    <w:rsid w:val="002908A3"/>
    <w:rsid w:val="0029175C"/>
    <w:rsid w:val="002A640E"/>
    <w:rsid w:val="002B308B"/>
    <w:rsid w:val="00300D92"/>
    <w:rsid w:val="003048AF"/>
    <w:rsid w:val="003066CD"/>
    <w:rsid w:val="00337983"/>
    <w:rsid w:val="00362054"/>
    <w:rsid w:val="003744DC"/>
    <w:rsid w:val="003D43C5"/>
    <w:rsid w:val="004924B5"/>
    <w:rsid w:val="005163FA"/>
    <w:rsid w:val="00527B5D"/>
    <w:rsid w:val="00551E2C"/>
    <w:rsid w:val="005B6087"/>
    <w:rsid w:val="006060DF"/>
    <w:rsid w:val="006069F6"/>
    <w:rsid w:val="00642055"/>
    <w:rsid w:val="0065022C"/>
    <w:rsid w:val="0066214D"/>
    <w:rsid w:val="006669D5"/>
    <w:rsid w:val="006771AA"/>
    <w:rsid w:val="00684FDF"/>
    <w:rsid w:val="0068643E"/>
    <w:rsid w:val="006A482B"/>
    <w:rsid w:val="006B5054"/>
    <w:rsid w:val="006B5B45"/>
    <w:rsid w:val="006E1699"/>
    <w:rsid w:val="006F5870"/>
    <w:rsid w:val="00702842"/>
    <w:rsid w:val="00715F64"/>
    <w:rsid w:val="00732FDC"/>
    <w:rsid w:val="00745636"/>
    <w:rsid w:val="007469BC"/>
    <w:rsid w:val="007570BC"/>
    <w:rsid w:val="007807EC"/>
    <w:rsid w:val="007C7D8D"/>
    <w:rsid w:val="007E3DC7"/>
    <w:rsid w:val="007E4C17"/>
    <w:rsid w:val="00832282"/>
    <w:rsid w:val="008543A9"/>
    <w:rsid w:val="00867BCB"/>
    <w:rsid w:val="008B2E85"/>
    <w:rsid w:val="008E62FF"/>
    <w:rsid w:val="00984148"/>
    <w:rsid w:val="009A16B5"/>
    <w:rsid w:val="009C4510"/>
    <w:rsid w:val="009E747A"/>
    <w:rsid w:val="00A03A02"/>
    <w:rsid w:val="00A11AEE"/>
    <w:rsid w:val="00A128F8"/>
    <w:rsid w:val="00AA1FFD"/>
    <w:rsid w:val="00AA2728"/>
    <w:rsid w:val="00AB4BC9"/>
    <w:rsid w:val="00B452C9"/>
    <w:rsid w:val="00BA3761"/>
    <w:rsid w:val="00BA5B81"/>
    <w:rsid w:val="00BB7123"/>
    <w:rsid w:val="00BC7DA3"/>
    <w:rsid w:val="00C71842"/>
    <w:rsid w:val="00C75CC5"/>
    <w:rsid w:val="00CD022F"/>
    <w:rsid w:val="00D20ADF"/>
    <w:rsid w:val="00D22C11"/>
    <w:rsid w:val="00D5452D"/>
    <w:rsid w:val="00D60BCB"/>
    <w:rsid w:val="00D676E5"/>
    <w:rsid w:val="00D8657F"/>
    <w:rsid w:val="00DC542C"/>
    <w:rsid w:val="00DF4F87"/>
    <w:rsid w:val="00E3098A"/>
    <w:rsid w:val="00E41C0F"/>
    <w:rsid w:val="00E7126C"/>
    <w:rsid w:val="00EB2FCC"/>
    <w:rsid w:val="00ED56B6"/>
    <w:rsid w:val="00F57EA8"/>
    <w:rsid w:val="00F70CE5"/>
    <w:rsid w:val="00F83183"/>
    <w:rsid w:val="00F87FCC"/>
    <w:rsid w:val="00FC0F92"/>
    <w:rsid w:val="00FC2609"/>
    <w:rsid w:val="00FF1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3267C8"/>
  <w15:chartTrackingRefBased/>
  <w15:docId w15:val="{235A4205-DDC1-4F60-A441-90841D454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urier New" w:hAnsi="Courier New"/>
      <w:b/>
      <w:snapToGrid w:val="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urier New" w:hAnsi="Courier New"/>
      <w:b/>
      <w:snapToGrid w:val="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D676E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676E5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676E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676E5"/>
    <w:rPr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3066C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18</Words>
  <Characters>409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НАУЧЕН СЪВЕТ НА ИККС - 17</vt:lpstr>
      <vt:lpstr>НАУЧЕН СЪВЕТ НА ИККС - 17</vt:lpstr>
    </vt:vector>
  </TitlesOfParts>
  <Company>company</Company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TIFIC COUNCIL OF ICCS - 17</dc:title>
  <dc:subject/>
  <dc:creator>name</dc:creator>
  <cp:keywords/>
  <cp:lastModifiedBy>Вера Ангелова</cp:lastModifiedBy>
  <cp:revision>1</cp:revision>
  <cp:lastPrinted>2000-12-07T11:39:00Z</cp:lastPrinted>
  <dcterms:created xsi:type="dcterms:W3CDTF">2026-02-09T17:04:00Z</dcterms:created>
  <dcterms:modified xsi:type="dcterms:W3CDTF">2026-05-22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a35673489db3329ebd2a315d7038905fb53e988b4b3e6cc3e094fcc3eaa6c</vt:lpwstr>
  </property>
</Properties>
</file>